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A1062" w14:textId="1C94314E" w:rsidR="0099703E" w:rsidRPr="0099703E" w:rsidRDefault="0099703E" w:rsidP="0099703E">
      <w:pPr>
        <w:rPr>
          <w:rFonts w:ascii="Times New Roman" w:hAnsi="Times New Roman" w:cs="Times New Roman"/>
          <w:sz w:val="28"/>
          <w:szCs w:val="28"/>
        </w:rPr>
      </w:pPr>
      <w:r w:rsidRPr="0099703E">
        <w:rPr>
          <w:rFonts w:ascii="Times New Roman" w:hAnsi="Times New Roman" w:cs="Times New Roman"/>
          <w:b/>
          <w:bCs/>
          <w:sz w:val="28"/>
          <w:szCs w:val="28"/>
        </w:rPr>
        <w:t xml:space="preserve">Table S1. </w:t>
      </w:r>
      <w:r w:rsidR="0041791F">
        <w:rPr>
          <w:rFonts w:ascii="Times New Roman" w:hAnsi="Times New Roman" w:cs="Times New Roman"/>
          <w:sz w:val="28"/>
          <w:szCs w:val="28"/>
        </w:rPr>
        <w:t>M</w:t>
      </w:r>
      <w:r w:rsidRPr="0099703E">
        <w:rPr>
          <w:rFonts w:ascii="Times New Roman" w:hAnsi="Times New Roman" w:cs="Times New Roman"/>
          <w:sz w:val="28"/>
          <w:szCs w:val="28"/>
        </w:rPr>
        <w:t xml:space="preserve">odel fit statistics </w:t>
      </w:r>
      <w:r w:rsidR="0041791F">
        <w:rPr>
          <w:rFonts w:ascii="Times New Roman" w:hAnsi="Times New Roman" w:cs="Times New Roman"/>
          <w:sz w:val="28"/>
          <w:szCs w:val="28"/>
        </w:rPr>
        <w:t>by the numbers of trajectories</w:t>
      </w:r>
      <w:r w:rsidRPr="0099703E">
        <w:rPr>
          <w:rFonts w:ascii="Times New Roman" w:hAnsi="Times New Roman" w:cs="Times New Roman"/>
          <w:sz w:val="28"/>
          <w:szCs w:val="28"/>
        </w:rPr>
        <w:t xml:space="preserve">.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922"/>
        <w:gridCol w:w="2386"/>
        <w:gridCol w:w="1929"/>
        <w:gridCol w:w="2249"/>
        <w:gridCol w:w="994"/>
        <w:gridCol w:w="1203"/>
        <w:gridCol w:w="1389"/>
      </w:tblGrid>
      <w:tr w:rsidR="0041791F" w14:paraId="682E3415" w14:textId="77777777" w:rsidTr="0041791F">
        <w:trPr>
          <w:jc w:val="center"/>
        </w:trPr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FBBCF2" w14:textId="6964C658" w:rsidR="0041791F" w:rsidRPr="00E95B2E" w:rsidRDefault="0041791F" w:rsidP="00E95B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Number of trajectories</w:t>
            </w:r>
          </w:p>
        </w:tc>
        <w:tc>
          <w:tcPr>
            <w:tcW w:w="2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8C6D94" w14:textId="47FEA008" w:rsidR="0041791F" w:rsidRPr="00E95B2E" w:rsidRDefault="0041791F" w:rsidP="00E95B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Parameter of trajectory shape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 xml:space="preserve"> a</w:t>
            </w: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0FBAC3" w14:textId="23426785" w:rsidR="0041791F" w:rsidRPr="00E95B2E" w:rsidRDefault="0041791F" w:rsidP="00E95B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Allocated group</w:t>
            </w:r>
            <w:r w:rsidRPr="00E95B2E">
              <w:rPr>
                <w:rFonts w:ascii="Times New Roman" w:hAnsi="Times New Roman" w:cs="Times New Roman" w:hint="eastAsia"/>
              </w:rPr>
              <w:t xml:space="preserve"> </w:t>
            </w:r>
            <w:r w:rsidRPr="00E95B2E">
              <w:rPr>
                <w:rFonts w:ascii="Times New Roman" w:hAnsi="Times New Roman" w:cs="Times New Roman"/>
              </w:rPr>
              <w:t>membership</w:t>
            </w:r>
          </w:p>
        </w:tc>
        <w:tc>
          <w:tcPr>
            <w:tcW w:w="22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C64637" w14:textId="530FA11B" w:rsidR="0041791F" w:rsidRPr="00E95B2E" w:rsidRDefault="0041791F" w:rsidP="00E95B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imated</w:t>
            </w:r>
            <w:r w:rsidRPr="00E95B2E">
              <w:rPr>
                <w:rFonts w:ascii="Times New Roman" w:hAnsi="Times New Roman" w:cs="Times New Roman"/>
              </w:rPr>
              <w:t xml:space="preserve"> group</w:t>
            </w:r>
            <w:r w:rsidRPr="00E95B2E">
              <w:rPr>
                <w:rFonts w:ascii="Times New Roman" w:hAnsi="Times New Roman" w:cs="Times New Roman" w:hint="eastAsia"/>
              </w:rPr>
              <w:t xml:space="preserve"> </w:t>
            </w:r>
            <w:r w:rsidRPr="00E95B2E">
              <w:rPr>
                <w:rFonts w:ascii="Times New Roman" w:hAnsi="Times New Roman" w:cs="Times New Roman"/>
              </w:rPr>
              <w:t>membership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547C30" w14:textId="73A474E2" w:rsidR="0041791F" w:rsidRPr="00E95B2E" w:rsidRDefault="0041791F" w:rsidP="00E95B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95B2E">
              <w:rPr>
                <w:rFonts w:ascii="Times New Roman" w:hAnsi="Times New Roman" w:cs="Times New Roman"/>
              </w:rPr>
              <w:t>AvPP</w:t>
            </w:r>
            <w:proofErr w:type="spellEnd"/>
            <w:r w:rsidRPr="00E95B2E">
              <w:rPr>
                <w:rFonts w:ascii="Times New Roman" w:hAnsi="Times New Roman" w:cs="Times New Roman"/>
              </w:rPr>
              <w:t xml:space="preserve"> 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2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2D2AD5" w14:textId="5DD1F8E5" w:rsidR="0041791F" w:rsidRPr="00E95B2E" w:rsidRDefault="0041791F" w:rsidP="00E95B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BIC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 xml:space="preserve"> c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D10EB6" w14:textId="4212444E" w:rsidR="0041791F" w:rsidRPr="00E95B2E" w:rsidRDefault="0041791F" w:rsidP="00E95B2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AIC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 xml:space="preserve"> c</w:t>
            </w:r>
          </w:p>
        </w:tc>
      </w:tr>
      <w:tr w:rsidR="0041791F" w14:paraId="4EDA0B8F" w14:textId="77777777" w:rsidTr="0041791F">
        <w:trPr>
          <w:jc w:val="center"/>
        </w:trPr>
        <w:tc>
          <w:tcPr>
            <w:tcW w:w="1922" w:type="dxa"/>
            <w:tcBorders>
              <w:left w:val="nil"/>
              <w:right w:val="nil"/>
            </w:tcBorders>
            <w:vAlign w:val="center"/>
          </w:tcPr>
          <w:p w14:paraId="0B59526E" w14:textId="238DD82D" w:rsidR="0041791F" w:rsidRPr="00003BC2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386" w:type="dxa"/>
            <w:tcBorders>
              <w:left w:val="nil"/>
              <w:right w:val="nil"/>
            </w:tcBorders>
            <w:vAlign w:val="center"/>
          </w:tcPr>
          <w:p w14:paraId="3B2116C8" w14:textId="36C395CD" w:rsidR="0041791F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7CBBFA8F" w14:textId="7F73CB8C" w:rsidR="0041791F" w:rsidRPr="00003BC2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929" w:type="dxa"/>
            <w:tcBorders>
              <w:left w:val="nil"/>
              <w:right w:val="nil"/>
            </w:tcBorders>
            <w:vAlign w:val="center"/>
          </w:tcPr>
          <w:p w14:paraId="720209D7" w14:textId="174CD5A2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1.32%</w:t>
            </w:r>
          </w:p>
          <w:p w14:paraId="6E99C0EE" w14:textId="4AF34745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.67%</w:t>
            </w:r>
          </w:p>
        </w:tc>
        <w:tc>
          <w:tcPr>
            <w:tcW w:w="2249" w:type="dxa"/>
            <w:tcBorders>
              <w:left w:val="nil"/>
              <w:right w:val="nil"/>
            </w:tcBorders>
            <w:vAlign w:val="center"/>
          </w:tcPr>
          <w:p w14:paraId="0EA9E1D2" w14:textId="4EE2D1DC" w:rsidR="0041791F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1.24%</w:t>
            </w:r>
          </w:p>
          <w:p w14:paraId="47F61814" w14:textId="676E80E0" w:rsidR="0041791F" w:rsidRPr="00003BC2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.76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39000188" w14:textId="77777777" w:rsidR="0041791F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52882D6B" w14:textId="7E82C046" w:rsidR="0041791F" w:rsidRPr="00003BC2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7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4D434A3F" w14:textId="472B07E4" w:rsidR="0041791F" w:rsidRPr="00003BC2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118236.52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29842DB4" w14:textId="54813C63" w:rsidR="0041791F" w:rsidRPr="00003BC2" w:rsidRDefault="0041791F" w:rsidP="00003BC2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-118210.86</w:t>
            </w:r>
          </w:p>
        </w:tc>
      </w:tr>
      <w:tr w:rsidR="0041791F" w14:paraId="57D608A9" w14:textId="77777777" w:rsidTr="0041791F">
        <w:trPr>
          <w:jc w:val="center"/>
        </w:trPr>
        <w:tc>
          <w:tcPr>
            <w:tcW w:w="1922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2AAC06C" w14:textId="5301412B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 w:hint="eastAsia"/>
                <w:b/>
                <w:bCs/>
              </w:rPr>
              <w:t>3</w:t>
            </w:r>
          </w:p>
        </w:tc>
        <w:tc>
          <w:tcPr>
            <w:tcW w:w="2386" w:type="dxa"/>
            <w:tcBorders>
              <w:left w:val="nil"/>
              <w:right w:val="nil"/>
            </w:tcBorders>
            <w:vAlign w:val="center"/>
          </w:tcPr>
          <w:p w14:paraId="75EFC179" w14:textId="77777777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 w:hint="eastAsia"/>
                <w:b/>
                <w:bCs/>
              </w:rPr>
              <w:t>2</w:t>
            </w:r>
          </w:p>
          <w:p w14:paraId="09DE3C3E" w14:textId="77777777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 w:hint="eastAsia"/>
                <w:b/>
                <w:bCs/>
              </w:rPr>
              <w:t>2</w:t>
            </w:r>
          </w:p>
          <w:p w14:paraId="6BA48DF4" w14:textId="2DB9BE9D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 w:hint="eastAsia"/>
                <w:b/>
                <w:bCs/>
              </w:rPr>
              <w:t>2</w:t>
            </w:r>
          </w:p>
        </w:tc>
        <w:tc>
          <w:tcPr>
            <w:tcW w:w="1929" w:type="dxa"/>
            <w:tcBorders>
              <w:left w:val="nil"/>
              <w:right w:val="nil"/>
            </w:tcBorders>
            <w:vAlign w:val="center"/>
          </w:tcPr>
          <w:p w14:paraId="0A762135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>8.05%</w:t>
            </w:r>
          </w:p>
          <w:p w14:paraId="1DF536BE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8</w:t>
            </w:r>
            <w:r>
              <w:rPr>
                <w:rFonts w:ascii="Times New Roman" w:hAnsi="Times New Roman" w:cs="Times New Roman"/>
                <w:b/>
                <w:bCs/>
              </w:rPr>
              <w:t>0.28%</w:t>
            </w:r>
          </w:p>
          <w:p w14:paraId="77F8507C" w14:textId="7F250A86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>.66%</w:t>
            </w:r>
          </w:p>
        </w:tc>
        <w:tc>
          <w:tcPr>
            <w:tcW w:w="2249" w:type="dxa"/>
            <w:tcBorders>
              <w:left w:val="nil"/>
              <w:right w:val="nil"/>
            </w:tcBorders>
            <w:vAlign w:val="center"/>
          </w:tcPr>
          <w:p w14:paraId="49D24754" w14:textId="77777777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/>
                <w:b/>
                <w:bCs/>
              </w:rPr>
              <w:t>18.18%</w:t>
            </w:r>
          </w:p>
          <w:p w14:paraId="2307477F" w14:textId="77777777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/>
                <w:b/>
                <w:bCs/>
              </w:rPr>
              <w:t>80.16%</w:t>
            </w:r>
          </w:p>
          <w:p w14:paraId="22E6B59E" w14:textId="694E8EC7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/>
                <w:b/>
                <w:bCs/>
              </w:rPr>
              <w:t>1.66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05C8589D" w14:textId="77777777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 w:hint="eastAsia"/>
                <w:b/>
                <w:bCs/>
              </w:rPr>
              <w:t>0</w:t>
            </w:r>
            <w:r w:rsidRPr="0041791F">
              <w:rPr>
                <w:rFonts w:ascii="Times New Roman" w:hAnsi="Times New Roman" w:cs="Times New Roman"/>
                <w:b/>
                <w:bCs/>
              </w:rPr>
              <w:t>.94</w:t>
            </w:r>
          </w:p>
          <w:p w14:paraId="71FC3D39" w14:textId="77777777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 w:hint="eastAsia"/>
                <w:b/>
                <w:bCs/>
              </w:rPr>
              <w:t>0</w:t>
            </w:r>
            <w:r w:rsidRPr="0041791F">
              <w:rPr>
                <w:rFonts w:ascii="Times New Roman" w:hAnsi="Times New Roman" w:cs="Times New Roman"/>
                <w:b/>
                <w:bCs/>
              </w:rPr>
              <w:t>.99</w:t>
            </w:r>
          </w:p>
          <w:p w14:paraId="07D22F11" w14:textId="74C5AAC4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 w:hint="eastAsia"/>
                <w:b/>
                <w:bCs/>
              </w:rPr>
              <w:t>0</w:t>
            </w:r>
            <w:r w:rsidRPr="0041791F">
              <w:rPr>
                <w:rFonts w:ascii="Times New Roman" w:hAnsi="Times New Roman" w:cs="Times New Roman"/>
                <w:b/>
                <w:bCs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2564494A" w14:textId="5E35132B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/>
                <w:b/>
                <w:bCs/>
              </w:rPr>
              <w:t>-115242.8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135C5282" w14:textId="352D3D1A" w:rsidR="0041791F" w:rsidRPr="0041791F" w:rsidRDefault="0041791F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1791F">
              <w:rPr>
                <w:rFonts w:ascii="Times New Roman" w:hAnsi="Times New Roman" w:cs="Times New Roman"/>
                <w:b/>
                <w:bCs/>
              </w:rPr>
              <w:t>-115204.35</w:t>
            </w:r>
          </w:p>
        </w:tc>
      </w:tr>
      <w:tr w:rsidR="0041791F" w14:paraId="01DD887D" w14:textId="77777777" w:rsidTr="0041791F">
        <w:trPr>
          <w:jc w:val="center"/>
        </w:trPr>
        <w:tc>
          <w:tcPr>
            <w:tcW w:w="1922" w:type="dxa"/>
            <w:tcBorders>
              <w:left w:val="nil"/>
              <w:right w:val="nil"/>
            </w:tcBorders>
            <w:vAlign w:val="center"/>
          </w:tcPr>
          <w:p w14:paraId="2007C7F9" w14:textId="13AB0600" w:rsidR="0041791F" w:rsidRPr="00003BC2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2386" w:type="dxa"/>
            <w:tcBorders>
              <w:left w:val="nil"/>
              <w:right w:val="nil"/>
            </w:tcBorders>
            <w:vAlign w:val="center"/>
          </w:tcPr>
          <w:p w14:paraId="0A2E1D1A" w14:textId="1BF11816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08115C10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2E553562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658F6795" w14:textId="15EDCEA4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929" w:type="dxa"/>
            <w:tcBorders>
              <w:left w:val="nil"/>
              <w:right w:val="nil"/>
            </w:tcBorders>
            <w:vAlign w:val="center"/>
          </w:tcPr>
          <w:p w14:paraId="1A485DD6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68%</w:t>
            </w:r>
          </w:p>
          <w:p w14:paraId="46BC0466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3.67%</w:t>
            </w:r>
          </w:p>
          <w:p w14:paraId="3B606EB9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2.14%</w:t>
            </w:r>
          </w:p>
          <w:p w14:paraId="0D7D900D" w14:textId="0F00B4AF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1%</w:t>
            </w:r>
          </w:p>
        </w:tc>
        <w:tc>
          <w:tcPr>
            <w:tcW w:w="2249" w:type="dxa"/>
            <w:tcBorders>
              <w:left w:val="nil"/>
              <w:right w:val="nil"/>
            </w:tcBorders>
            <w:vAlign w:val="center"/>
          </w:tcPr>
          <w:p w14:paraId="44D87B72" w14:textId="2661B586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71%</w:t>
            </w:r>
          </w:p>
          <w:p w14:paraId="2C7AD4B4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3.48%</w:t>
            </w:r>
          </w:p>
          <w:p w14:paraId="6812D066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2.30%</w:t>
            </w:r>
          </w:p>
          <w:p w14:paraId="4985ADF3" w14:textId="06EC8865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1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6F44686D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8</w:t>
            </w:r>
          </w:p>
          <w:p w14:paraId="5914190C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8</w:t>
            </w:r>
          </w:p>
          <w:p w14:paraId="2A026E7D" w14:textId="77777777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3</w:t>
            </w:r>
          </w:p>
          <w:p w14:paraId="286F0F8E" w14:textId="14192D6C" w:rsidR="0041791F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47B490FA" w14:textId="74B4EF2A" w:rsidR="0041791F" w:rsidRPr="00587D78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 w:rsidRPr="0038644E">
              <w:rPr>
                <w:rFonts w:ascii="Times New Roman" w:hAnsi="Times New Roman" w:cs="Times New Roman"/>
              </w:rPr>
              <w:t>-113967.91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752AB137" w14:textId="1EA9294B" w:rsidR="0041791F" w:rsidRPr="00587D78" w:rsidRDefault="0041791F" w:rsidP="0041791F">
            <w:pPr>
              <w:jc w:val="center"/>
              <w:rPr>
                <w:rFonts w:ascii="Times New Roman" w:hAnsi="Times New Roman" w:cs="Times New Roman"/>
              </w:rPr>
            </w:pPr>
            <w:r w:rsidRPr="0038644E">
              <w:rPr>
                <w:rFonts w:ascii="Times New Roman" w:hAnsi="Times New Roman" w:cs="Times New Roman"/>
              </w:rPr>
              <w:t>-113916.61</w:t>
            </w:r>
          </w:p>
        </w:tc>
      </w:tr>
    </w:tbl>
    <w:p w14:paraId="6DB8AD2F" w14:textId="77777777" w:rsidR="00867246" w:rsidRDefault="00867246" w:rsidP="00867246">
      <w:pPr>
        <w:rPr>
          <w:rFonts w:ascii="Times New Roman" w:hAnsi="Times New Roman" w:cs="Times New Roman"/>
        </w:rPr>
      </w:pPr>
      <w:proofErr w:type="spellStart"/>
      <w:r w:rsidRPr="00003BC2">
        <w:rPr>
          <w:rFonts w:ascii="Times New Roman" w:hAnsi="Times New Roman" w:cs="Times New Roman"/>
        </w:rPr>
        <w:t>AvPP</w:t>
      </w:r>
      <w:proofErr w:type="spellEnd"/>
      <w:r w:rsidRPr="00003BC2">
        <w:rPr>
          <w:rFonts w:ascii="Times New Roman" w:hAnsi="Times New Roman" w:cs="Times New Roman"/>
        </w:rPr>
        <w:t>, average posterior possibility; BIC, Bayesian information criterion; AIC, Akaike information criterion.</w:t>
      </w:r>
    </w:p>
    <w:p w14:paraId="0B6A5253" w14:textId="75F608D9" w:rsidR="006B51C8" w:rsidRDefault="00587D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a </w:t>
      </w:r>
      <w:r w:rsidR="006B51C8" w:rsidRPr="006B51C8">
        <w:rPr>
          <w:rFonts w:ascii="Times New Roman" w:hAnsi="Times New Roman" w:cs="Times New Roman"/>
        </w:rPr>
        <w:t>Polynomial function of time (1 linear, 2 quadratic</w:t>
      </w:r>
      <w:r w:rsidR="006B51C8">
        <w:rPr>
          <w:rFonts w:ascii="Times New Roman" w:hAnsi="Times New Roman" w:cs="Times New Roman"/>
        </w:rPr>
        <w:t>, 3 cubic</w:t>
      </w:r>
      <w:r w:rsidR="006B51C8" w:rsidRPr="006B51C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</w:p>
    <w:p w14:paraId="2D312516" w14:textId="5BE4C509" w:rsidR="00587D78" w:rsidRDefault="00587D78">
      <w:pPr>
        <w:rPr>
          <w:rFonts w:ascii="Times New Roman" w:hAnsi="Times New Roman" w:cs="Times New Roman"/>
        </w:rPr>
      </w:pPr>
      <w:r w:rsidRPr="00587D78">
        <w:rPr>
          <w:rFonts w:ascii="Times New Roman" w:hAnsi="Times New Roman" w:cs="Times New Roman"/>
          <w:vertAlign w:val="superscript"/>
        </w:rPr>
        <w:t>b</w:t>
      </w:r>
      <w:r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Pr="00003BC2">
        <w:rPr>
          <w:rFonts w:ascii="Times New Roman" w:hAnsi="Times New Roman" w:cs="Times New Roman"/>
        </w:rPr>
        <w:t>AvPP</w:t>
      </w:r>
      <w:proofErr w:type="spellEnd"/>
      <w:r>
        <w:rPr>
          <w:rFonts w:ascii="Times New Roman" w:hAnsi="Times New Roman" w:cs="Times New Roman"/>
        </w:rPr>
        <w:t xml:space="preserve"> &gt;0.7 indicate</w:t>
      </w:r>
      <w:r w:rsidR="0041791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Pr="00587D78">
        <w:rPr>
          <w:rFonts w:ascii="Times New Roman" w:hAnsi="Times New Roman" w:cs="Times New Roman"/>
        </w:rPr>
        <w:t>good classification accuracy</w:t>
      </w:r>
      <w:r>
        <w:rPr>
          <w:rFonts w:ascii="Times New Roman" w:hAnsi="Times New Roman" w:cs="Times New Roman"/>
        </w:rPr>
        <w:t>.</w:t>
      </w:r>
    </w:p>
    <w:p w14:paraId="5061E80B" w14:textId="30BA34C7" w:rsidR="006B51C8" w:rsidRDefault="00587D78" w:rsidP="006B5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c </w:t>
      </w:r>
      <w:r w:rsidR="005D32C7">
        <w:rPr>
          <w:rFonts w:ascii="Times New Roman" w:hAnsi="Times New Roman" w:cs="Times New Roman"/>
        </w:rPr>
        <w:t>L</w:t>
      </w:r>
      <w:r w:rsidR="005D32C7">
        <w:rPr>
          <w:rFonts w:ascii="Times New Roman" w:hAnsi="Times New Roman" w:cs="Times New Roman" w:hint="eastAsia"/>
        </w:rPr>
        <w:t>ower</w:t>
      </w:r>
      <w:r w:rsidR="005D32C7">
        <w:rPr>
          <w:rFonts w:ascii="Times New Roman" w:hAnsi="Times New Roman" w:cs="Times New Roman"/>
        </w:rPr>
        <w:t xml:space="preserve"> absolute</w:t>
      </w:r>
      <w:r w:rsidR="003810B5">
        <w:rPr>
          <w:rFonts w:ascii="Times New Roman" w:hAnsi="Times New Roman" w:cs="Times New Roman"/>
        </w:rPr>
        <w:t xml:space="preserve"> </w:t>
      </w:r>
      <w:r w:rsidR="00003BC2">
        <w:rPr>
          <w:rFonts w:ascii="Times New Roman" w:hAnsi="Times New Roman" w:cs="Times New Roman"/>
        </w:rPr>
        <w:t>value</w:t>
      </w:r>
      <w:r w:rsidR="005D32C7">
        <w:rPr>
          <w:rFonts w:ascii="Times New Roman" w:hAnsi="Times New Roman" w:cs="Times New Roman"/>
        </w:rPr>
        <w:t>s</w:t>
      </w:r>
      <w:r w:rsidR="0041791F">
        <w:rPr>
          <w:rFonts w:ascii="Times New Roman" w:hAnsi="Times New Roman" w:cs="Times New Roman"/>
        </w:rPr>
        <w:t xml:space="preserve"> of</w:t>
      </w:r>
      <w:r w:rsidR="00003BC2">
        <w:rPr>
          <w:rFonts w:ascii="Times New Roman" w:hAnsi="Times New Roman" w:cs="Times New Roman"/>
        </w:rPr>
        <w:t xml:space="preserve"> </w:t>
      </w:r>
      <w:r w:rsidR="00867246">
        <w:rPr>
          <w:rFonts w:ascii="Times New Roman" w:hAnsi="Times New Roman" w:cs="Times New Roman"/>
        </w:rPr>
        <w:t xml:space="preserve">BIC and AIC </w:t>
      </w:r>
      <w:r w:rsidR="00003BC2">
        <w:rPr>
          <w:rFonts w:ascii="Times New Roman" w:hAnsi="Times New Roman" w:cs="Times New Roman"/>
        </w:rPr>
        <w:t>indicate</w:t>
      </w:r>
      <w:r w:rsidR="0041791F">
        <w:rPr>
          <w:rFonts w:ascii="Times New Roman" w:hAnsi="Times New Roman" w:cs="Times New Roman"/>
        </w:rPr>
        <w:t>s</w:t>
      </w:r>
      <w:r w:rsidR="00003BC2">
        <w:rPr>
          <w:rFonts w:ascii="Times New Roman" w:hAnsi="Times New Roman" w:cs="Times New Roman"/>
        </w:rPr>
        <w:t xml:space="preserve"> better fitness. </w:t>
      </w:r>
    </w:p>
    <w:p w14:paraId="55BA8BC0" w14:textId="7090172B" w:rsidR="0041791F" w:rsidRDefault="0041791F" w:rsidP="006B51C8">
      <w:pPr>
        <w:rPr>
          <w:rFonts w:ascii="Times New Roman" w:hAnsi="Times New Roman" w:cs="Times New Roman"/>
        </w:rPr>
      </w:pPr>
    </w:p>
    <w:p w14:paraId="3E001955" w14:textId="7FA83B81" w:rsidR="0041791F" w:rsidRPr="0099703E" w:rsidRDefault="0041791F" w:rsidP="0041791F">
      <w:pPr>
        <w:rPr>
          <w:rFonts w:ascii="Times New Roman" w:hAnsi="Times New Roman" w:cs="Times New Roman"/>
          <w:sz w:val="28"/>
          <w:szCs w:val="28"/>
        </w:rPr>
      </w:pPr>
      <w:r w:rsidRPr="0099703E">
        <w:rPr>
          <w:rFonts w:ascii="Times New Roman" w:hAnsi="Times New Roman" w:cs="Times New Roman"/>
          <w:b/>
          <w:bCs/>
          <w:sz w:val="28"/>
          <w:szCs w:val="28"/>
        </w:rPr>
        <w:t>Table S</w:t>
      </w:r>
      <w:r w:rsidR="003810B5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99703E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M</w:t>
      </w:r>
      <w:r w:rsidRPr="0099703E">
        <w:rPr>
          <w:rFonts w:ascii="Times New Roman" w:hAnsi="Times New Roman" w:cs="Times New Roman"/>
          <w:sz w:val="28"/>
          <w:szCs w:val="28"/>
        </w:rPr>
        <w:t xml:space="preserve">odel fit statistics </w:t>
      </w:r>
      <w:r>
        <w:rPr>
          <w:rFonts w:ascii="Times New Roman" w:hAnsi="Times New Roman" w:cs="Times New Roman"/>
          <w:sz w:val="28"/>
          <w:szCs w:val="28"/>
        </w:rPr>
        <w:t xml:space="preserve">of 27 combinations </w:t>
      </w:r>
      <w:r w:rsidR="00B17DBC">
        <w:rPr>
          <w:rFonts w:ascii="Times New Roman" w:hAnsi="Times New Roman" w:cs="Times New Roman" w:hint="eastAsia"/>
          <w:sz w:val="28"/>
          <w:szCs w:val="28"/>
        </w:rPr>
        <w:t>of</w:t>
      </w:r>
      <w:r w:rsidR="00B17DBC">
        <w:rPr>
          <w:rFonts w:ascii="Times New Roman" w:hAnsi="Times New Roman" w:cs="Times New Roman"/>
          <w:sz w:val="28"/>
          <w:szCs w:val="28"/>
        </w:rPr>
        <w:t xml:space="preserve"> </w:t>
      </w:r>
      <w:r w:rsidR="00B17DBC">
        <w:rPr>
          <w:rFonts w:ascii="Times New Roman" w:hAnsi="Times New Roman" w:cs="Times New Roman" w:hint="eastAsia"/>
          <w:sz w:val="28"/>
          <w:szCs w:val="28"/>
        </w:rPr>
        <w:t>shape</w:t>
      </w:r>
      <w:r w:rsidR="00B17DBC">
        <w:rPr>
          <w:rFonts w:ascii="Times New Roman" w:hAnsi="Times New Roman" w:cs="Times New Roman"/>
          <w:sz w:val="28"/>
          <w:szCs w:val="28"/>
        </w:rPr>
        <w:t xml:space="preserve"> </w:t>
      </w:r>
      <w:r w:rsidR="00B17DBC">
        <w:rPr>
          <w:rFonts w:ascii="Times New Roman" w:hAnsi="Times New Roman" w:cs="Times New Roman" w:hint="eastAsia"/>
          <w:sz w:val="28"/>
          <w:szCs w:val="28"/>
        </w:rPr>
        <w:t>orders</w:t>
      </w:r>
      <w:r w:rsidR="00B17DB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</w:t>
      </w:r>
      <w:r w:rsidR="003810B5">
        <w:rPr>
          <w:rFonts w:ascii="Times New Roman" w:hAnsi="Times New Roman" w:cs="Times New Roman"/>
          <w:sz w:val="28"/>
          <w:szCs w:val="28"/>
        </w:rPr>
        <w:t xml:space="preserve">model with </w:t>
      </w:r>
      <w:r>
        <w:rPr>
          <w:rFonts w:ascii="Times New Roman" w:hAnsi="Times New Roman" w:cs="Times New Roman"/>
          <w:sz w:val="28"/>
          <w:szCs w:val="28"/>
        </w:rPr>
        <w:t>3 trajectories)</w:t>
      </w:r>
      <w:r w:rsidRPr="0099703E">
        <w:rPr>
          <w:rFonts w:ascii="Times New Roman" w:hAnsi="Times New Roman" w:cs="Times New Roman"/>
          <w:sz w:val="28"/>
          <w:szCs w:val="28"/>
        </w:rPr>
        <w:t xml:space="preserve">.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2835"/>
        <w:gridCol w:w="3021"/>
        <w:gridCol w:w="994"/>
        <w:gridCol w:w="1203"/>
        <w:gridCol w:w="1389"/>
      </w:tblGrid>
      <w:tr w:rsidR="00B17DBC" w14:paraId="1DD59E3E" w14:textId="77777777" w:rsidTr="00B17DBC">
        <w:trPr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A19B44" w14:textId="77777777" w:rsidR="00B17DBC" w:rsidRPr="00E95B2E" w:rsidRDefault="00B17DBC" w:rsidP="0041791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Parameter of trajectory shape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 xml:space="preserve"> 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CE3D11" w14:textId="77777777" w:rsidR="00B17DBC" w:rsidRPr="00E95B2E" w:rsidRDefault="00B17DBC" w:rsidP="0041791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Allocated group</w:t>
            </w:r>
            <w:r w:rsidRPr="00E95B2E">
              <w:rPr>
                <w:rFonts w:ascii="Times New Roman" w:hAnsi="Times New Roman" w:cs="Times New Roman" w:hint="eastAsia"/>
              </w:rPr>
              <w:t xml:space="preserve"> </w:t>
            </w:r>
            <w:r w:rsidRPr="00E95B2E">
              <w:rPr>
                <w:rFonts w:ascii="Times New Roman" w:hAnsi="Times New Roman" w:cs="Times New Roman"/>
              </w:rPr>
              <w:t>membership</w:t>
            </w:r>
          </w:p>
        </w:tc>
        <w:tc>
          <w:tcPr>
            <w:tcW w:w="3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09AC50" w14:textId="77777777" w:rsidR="00B17DBC" w:rsidRPr="00E95B2E" w:rsidRDefault="00B17DBC" w:rsidP="0041791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imated</w:t>
            </w:r>
            <w:r w:rsidRPr="00E95B2E">
              <w:rPr>
                <w:rFonts w:ascii="Times New Roman" w:hAnsi="Times New Roman" w:cs="Times New Roman"/>
              </w:rPr>
              <w:t xml:space="preserve"> group</w:t>
            </w:r>
            <w:r w:rsidRPr="00E95B2E">
              <w:rPr>
                <w:rFonts w:ascii="Times New Roman" w:hAnsi="Times New Roman" w:cs="Times New Roman" w:hint="eastAsia"/>
              </w:rPr>
              <w:t xml:space="preserve"> </w:t>
            </w:r>
            <w:r w:rsidRPr="00E95B2E">
              <w:rPr>
                <w:rFonts w:ascii="Times New Roman" w:hAnsi="Times New Roman" w:cs="Times New Roman"/>
              </w:rPr>
              <w:t>membership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244B8F" w14:textId="77777777" w:rsidR="00B17DBC" w:rsidRPr="00E95B2E" w:rsidRDefault="00B17DBC" w:rsidP="0041791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95B2E">
              <w:rPr>
                <w:rFonts w:ascii="Times New Roman" w:hAnsi="Times New Roman" w:cs="Times New Roman"/>
              </w:rPr>
              <w:t>AvPP</w:t>
            </w:r>
            <w:proofErr w:type="spellEnd"/>
            <w:r w:rsidRPr="00E95B2E">
              <w:rPr>
                <w:rFonts w:ascii="Times New Roman" w:hAnsi="Times New Roman" w:cs="Times New Roman"/>
              </w:rPr>
              <w:t xml:space="preserve"> 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2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738645" w14:textId="77777777" w:rsidR="00B17DBC" w:rsidRPr="00E95B2E" w:rsidRDefault="00B17DBC" w:rsidP="0041791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BIC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 xml:space="preserve"> c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F2A5F5" w14:textId="77777777" w:rsidR="00B17DBC" w:rsidRPr="00E95B2E" w:rsidRDefault="00B17DBC" w:rsidP="0041791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95B2E">
              <w:rPr>
                <w:rFonts w:ascii="Times New Roman" w:hAnsi="Times New Roman" w:cs="Times New Roman"/>
              </w:rPr>
              <w:t>AIC</w:t>
            </w:r>
            <w:r w:rsidRPr="00E95B2E">
              <w:rPr>
                <w:rFonts w:ascii="Times New Roman" w:hAnsi="Times New Roman" w:cs="Times New Roman"/>
                <w:vertAlign w:val="superscript"/>
              </w:rPr>
              <w:t xml:space="preserve"> c</w:t>
            </w:r>
          </w:p>
        </w:tc>
      </w:tr>
      <w:tr w:rsidR="00B17DBC" w14:paraId="2B34A42B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21C75F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28E5BA0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101E74B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71EA3C0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32%</w:t>
            </w:r>
          </w:p>
          <w:p w14:paraId="60D8EA5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8%</w:t>
            </w:r>
          </w:p>
          <w:p w14:paraId="7B703F9B" w14:textId="5E1317A8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0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1C45272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26%</w:t>
            </w:r>
          </w:p>
          <w:p w14:paraId="23FCCB9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11%</w:t>
            </w:r>
          </w:p>
          <w:p w14:paraId="341ACBA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2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0302915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148DA24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1896323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551144F7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-115237.42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128FA188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-115208.56</w:t>
            </w:r>
          </w:p>
        </w:tc>
      </w:tr>
      <w:tr w:rsidR="00B17DBC" w14:paraId="02AB38F1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3A2F167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2</w:t>
            </w:r>
          </w:p>
          <w:p w14:paraId="3B7E9C3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033CC06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8B01FF6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8.05%</w:t>
            </w:r>
          </w:p>
          <w:p w14:paraId="27C709B8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28%</w:t>
            </w:r>
          </w:p>
          <w:p w14:paraId="4CAE0D01" w14:textId="19CC9A28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4C35B42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8.1</w:t>
            </w:r>
            <w:r>
              <w:rPr>
                <w:rFonts w:ascii="Times New Roman" w:hAnsi="Times New Roman" w:cs="Times New Roman"/>
              </w:rPr>
              <w:t>8%</w:t>
            </w:r>
          </w:p>
          <w:p w14:paraId="434E513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80.1</w:t>
            </w:r>
            <w:r>
              <w:rPr>
                <w:rFonts w:ascii="Times New Roman" w:hAnsi="Times New Roman" w:cs="Times New Roman"/>
              </w:rPr>
              <w:t>6%</w:t>
            </w:r>
          </w:p>
          <w:p w14:paraId="2E8F1C5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.66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433E787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4EA03EA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74915DB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07C45042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42.8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11479852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04.35</w:t>
            </w:r>
          </w:p>
        </w:tc>
      </w:tr>
      <w:tr w:rsidR="00B17DBC" w14:paraId="499039B2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DC9D6F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2347B87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117C80B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2A32B59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7.53%</w:t>
            </w:r>
          </w:p>
          <w:p w14:paraId="766E486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9.58%</w:t>
            </w:r>
          </w:p>
          <w:p w14:paraId="70623A33" w14:textId="7FDBDD92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.89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24B29B2E" w14:textId="540AA288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  <w:p w14:paraId="503E2A37" w14:textId="370A1BEA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  <w:p w14:paraId="692F5007" w14:textId="19DDB80D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571E019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9</w:t>
            </w:r>
          </w:p>
          <w:p w14:paraId="35310BE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0</w:t>
            </w:r>
          </w:p>
          <w:p w14:paraId="35A1656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0BBC99EF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t>-120450.9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5D6A140E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t>-120402.83</w:t>
            </w:r>
          </w:p>
        </w:tc>
      </w:tr>
      <w:tr w:rsidR="00B17DBC" w14:paraId="0090C93B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C460DBB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D7951">
              <w:rPr>
                <w:rFonts w:ascii="Times New Roman" w:hAnsi="Times New Roman" w:cs="Times New Roman" w:hint="eastAsia"/>
                <w:b/>
                <w:bCs/>
              </w:rPr>
              <w:t>1</w:t>
            </w:r>
          </w:p>
          <w:p w14:paraId="3689A1D7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D7951">
              <w:rPr>
                <w:rFonts w:ascii="Times New Roman" w:hAnsi="Times New Roman" w:cs="Times New Roman" w:hint="eastAsia"/>
                <w:b/>
                <w:bCs/>
              </w:rPr>
              <w:t>1</w:t>
            </w:r>
          </w:p>
          <w:p w14:paraId="591285F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 w:hint="eastAsia"/>
                <w:b/>
                <w:bCs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642D8AB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8</w:t>
            </w:r>
            <w:r>
              <w:rPr>
                <w:rFonts w:ascii="Times New Roman" w:hAnsi="Times New Roman" w:cs="Times New Roman"/>
                <w:b/>
                <w:bCs/>
              </w:rPr>
              <w:t>0.72%</w:t>
            </w:r>
          </w:p>
          <w:p w14:paraId="555FE1C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>7.75%</w:t>
            </w:r>
          </w:p>
          <w:p w14:paraId="36A9BB1B" w14:textId="43C1AC8F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>.53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287BD001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D7951">
              <w:rPr>
                <w:rFonts w:ascii="Times New Roman" w:hAnsi="Times New Roman" w:cs="Times New Roman"/>
                <w:b/>
                <w:bCs/>
              </w:rPr>
              <w:t>80.56%</w:t>
            </w:r>
          </w:p>
          <w:p w14:paraId="30E77DFF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D7951">
              <w:rPr>
                <w:rFonts w:ascii="Times New Roman" w:hAnsi="Times New Roman" w:cs="Times New Roman"/>
                <w:b/>
                <w:bCs/>
              </w:rPr>
              <w:t>17.91%</w:t>
            </w:r>
          </w:p>
          <w:p w14:paraId="3BD96BF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  <w:b/>
                <w:bCs/>
              </w:rPr>
              <w:t>1.5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1F10A646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D7951">
              <w:rPr>
                <w:rFonts w:ascii="Times New Roman" w:hAnsi="Times New Roman" w:cs="Times New Roman" w:hint="eastAsia"/>
                <w:b/>
                <w:bCs/>
              </w:rPr>
              <w:t>0</w:t>
            </w:r>
            <w:r w:rsidRPr="006D7951">
              <w:rPr>
                <w:rFonts w:ascii="Times New Roman" w:hAnsi="Times New Roman" w:cs="Times New Roman"/>
                <w:b/>
                <w:bCs/>
              </w:rPr>
              <w:t>.99</w:t>
            </w:r>
          </w:p>
          <w:p w14:paraId="5CC78B58" w14:textId="77777777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D7951">
              <w:rPr>
                <w:rFonts w:ascii="Times New Roman" w:hAnsi="Times New Roman" w:cs="Times New Roman" w:hint="eastAsia"/>
                <w:b/>
                <w:bCs/>
              </w:rPr>
              <w:t>0</w:t>
            </w:r>
            <w:r w:rsidRPr="006D7951">
              <w:rPr>
                <w:rFonts w:ascii="Times New Roman" w:hAnsi="Times New Roman" w:cs="Times New Roman"/>
                <w:b/>
                <w:bCs/>
              </w:rPr>
              <w:t>.94</w:t>
            </w:r>
          </w:p>
          <w:p w14:paraId="6E39867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 w:hint="eastAsia"/>
                <w:b/>
                <w:bCs/>
              </w:rPr>
              <w:t>0</w:t>
            </w:r>
            <w:r w:rsidRPr="006D7951">
              <w:rPr>
                <w:rFonts w:ascii="Times New Roman" w:hAnsi="Times New Roman" w:cs="Times New Roman"/>
                <w:b/>
                <w:bCs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2FE922E2" w14:textId="77777777" w:rsidR="00B17DBC" w:rsidRPr="0099703E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  <w:b/>
                <w:bCs/>
              </w:rPr>
              <w:t>-115195.32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1DEBF7DE" w14:textId="77777777" w:rsidR="00B17DBC" w:rsidRPr="0099703E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  <w:b/>
                <w:bCs/>
              </w:rPr>
              <w:t>-115160.04</w:t>
            </w:r>
          </w:p>
        </w:tc>
      </w:tr>
      <w:tr w:rsidR="00B17DBC" w14:paraId="05A69795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542328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679865E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5C89AC4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6248436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6%</w:t>
            </w:r>
          </w:p>
          <w:p w14:paraId="37D7C3E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28%</w:t>
            </w:r>
          </w:p>
          <w:p w14:paraId="28A3E2F6" w14:textId="58D9AE42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3246BAC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18.1</w:t>
            </w:r>
            <w:r>
              <w:rPr>
                <w:rFonts w:ascii="Times New Roman" w:hAnsi="Times New Roman" w:cs="Times New Roman"/>
              </w:rPr>
              <w:t>8%</w:t>
            </w:r>
          </w:p>
          <w:p w14:paraId="5E79369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80.1</w:t>
            </w:r>
            <w:r>
              <w:rPr>
                <w:rFonts w:ascii="Times New Roman" w:hAnsi="Times New Roman" w:cs="Times New Roman"/>
              </w:rPr>
              <w:t>6%</w:t>
            </w:r>
          </w:p>
          <w:p w14:paraId="6B30432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1.66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358E0D0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2595E2B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022749E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384B8221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-115234.40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43CC09F3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-115202.33</w:t>
            </w:r>
          </w:p>
        </w:tc>
      </w:tr>
      <w:tr w:rsidR="00B17DBC" w14:paraId="75ACF0E6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75CFD05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4077B06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4AB75EB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739CC48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32%</w:t>
            </w:r>
          </w:p>
          <w:p w14:paraId="59228A8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8%</w:t>
            </w:r>
          </w:p>
          <w:p w14:paraId="77B9A9FB" w14:textId="616AC910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0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28BB0D0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80.2</w:t>
            </w:r>
            <w:r>
              <w:rPr>
                <w:rFonts w:ascii="Times New Roman" w:hAnsi="Times New Roman" w:cs="Times New Roman"/>
              </w:rPr>
              <w:t>8%</w:t>
            </w:r>
          </w:p>
          <w:p w14:paraId="2AEF8F5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18.10</w:t>
            </w:r>
            <w:r>
              <w:rPr>
                <w:rFonts w:ascii="Times New Roman" w:hAnsi="Times New Roman" w:cs="Times New Roman"/>
              </w:rPr>
              <w:t>%</w:t>
            </w:r>
          </w:p>
          <w:p w14:paraId="435B1FF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0B0C19">
              <w:rPr>
                <w:rFonts w:ascii="Times New Roman" w:hAnsi="Times New Roman" w:cs="Times New Roman"/>
              </w:rPr>
              <w:t>1.62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19E5863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155ADD2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59E1D2B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475E8CC1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42.70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114A97C4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10.63</w:t>
            </w:r>
          </w:p>
        </w:tc>
      </w:tr>
      <w:tr w:rsidR="00B17DBC" w14:paraId="2FD758B1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87C289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2E2DF28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33BD544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6463B3D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32%</w:t>
            </w:r>
          </w:p>
          <w:p w14:paraId="5FF6177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8%</w:t>
            </w:r>
          </w:p>
          <w:p w14:paraId="0156BC41" w14:textId="7EF009F2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0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7780AD4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80.2</w:t>
            </w:r>
            <w:r>
              <w:rPr>
                <w:rFonts w:ascii="Times New Roman" w:hAnsi="Times New Roman" w:cs="Times New Roman"/>
              </w:rPr>
              <w:t>7%</w:t>
            </w:r>
          </w:p>
          <w:p w14:paraId="1E84685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8.11</w:t>
            </w:r>
            <w:r>
              <w:rPr>
                <w:rFonts w:ascii="Times New Roman" w:hAnsi="Times New Roman" w:cs="Times New Roman"/>
              </w:rPr>
              <w:t>%</w:t>
            </w:r>
          </w:p>
          <w:p w14:paraId="58A2C39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.62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7737563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20F389A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39F5518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134614F8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41.8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029F2EE9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09.76</w:t>
            </w:r>
          </w:p>
        </w:tc>
      </w:tr>
      <w:tr w:rsidR="00B17DBC" w14:paraId="2CA3374F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1548ACF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201FA2D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78B6232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20A0D55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8%</w:t>
            </w:r>
          </w:p>
          <w:p w14:paraId="25BC555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32%</w:t>
            </w:r>
          </w:p>
          <w:p w14:paraId="7E6ECF2D" w14:textId="09299631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0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7C0EED0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8.</w:t>
            </w:r>
            <w:r>
              <w:rPr>
                <w:rFonts w:ascii="Times New Roman" w:hAnsi="Times New Roman" w:cs="Times New Roman"/>
              </w:rPr>
              <w:t>10%</w:t>
            </w:r>
          </w:p>
          <w:p w14:paraId="63A907B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80.28</w:t>
            </w:r>
            <w:r>
              <w:rPr>
                <w:rFonts w:ascii="Times New Roman" w:hAnsi="Times New Roman" w:cs="Times New Roman"/>
              </w:rPr>
              <w:t>%</w:t>
            </w:r>
          </w:p>
          <w:p w14:paraId="669A5C1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.6</w:t>
            </w:r>
            <w:r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4ACB98F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7FB77DC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3D6099B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3DF64006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47.14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2B02FCA6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11.86</w:t>
            </w:r>
          </w:p>
        </w:tc>
      </w:tr>
      <w:tr w:rsidR="00B17DBC" w14:paraId="2122F50B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3A37A2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7192E2D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2B1551C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CFC29C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6%</w:t>
            </w:r>
          </w:p>
          <w:p w14:paraId="6ECB637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28%</w:t>
            </w:r>
          </w:p>
          <w:p w14:paraId="6BEF5346" w14:textId="427ADEE2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575A9AA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8.1</w:t>
            </w:r>
            <w:r>
              <w:rPr>
                <w:rFonts w:ascii="Times New Roman" w:hAnsi="Times New Roman" w:cs="Times New Roman"/>
              </w:rPr>
              <w:t>8%</w:t>
            </w:r>
          </w:p>
          <w:p w14:paraId="49EC5DE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80.1</w:t>
            </w:r>
            <w:r>
              <w:rPr>
                <w:rFonts w:ascii="Times New Roman" w:hAnsi="Times New Roman" w:cs="Times New Roman"/>
              </w:rPr>
              <w:t>6%</w:t>
            </w:r>
          </w:p>
          <w:p w14:paraId="0BDA265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.66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4AFE2B9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13DAA14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456A432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189F6D57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38.61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3732563B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03.34</w:t>
            </w:r>
          </w:p>
        </w:tc>
      </w:tr>
      <w:tr w:rsidR="00B17DBC" w14:paraId="5B8E4D9E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370B79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563F984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60C1009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0C155C3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8</w:t>
            </w:r>
            <w:r>
              <w:rPr>
                <w:rFonts w:ascii="Times New Roman" w:hAnsi="Times New Roman" w:cs="Times New Roman"/>
              </w:rPr>
              <w:t>0.28%</w:t>
            </w:r>
          </w:p>
          <w:p w14:paraId="5E11F27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6%</w:t>
            </w:r>
          </w:p>
          <w:p w14:paraId="674111F9" w14:textId="2A427F8B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1</w:t>
            </w:r>
            <w:r>
              <w:rPr>
                <w:rFonts w:ascii="Times New Roman" w:hAnsi="Times New Roman" w:cs="Times New Roman"/>
              </w:rPr>
              <w:t>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465B6B3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lastRenderedPageBreak/>
              <w:t>80.1</w:t>
            </w:r>
            <w:r>
              <w:rPr>
                <w:rFonts w:ascii="Times New Roman" w:hAnsi="Times New Roman" w:cs="Times New Roman"/>
              </w:rPr>
              <w:t>6%</w:t>
            </w:r>
          </w:p>
          <w:p w14:paraId="3C2D6DE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8.1</w:t>
            </w:r>
            <w:r>
              <w:rPr>
                <w:rFonts w:ascii="Times New Roman" w:hAnsi="Times New Roman" w:cs="Times New Roman"/>
              </w:rPr>
              <w:t>8%</w:t>
            </w:r>
          </w:p>
          <w:p w14:paraId="35DD3A7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lastRenderedPageBreak/>
              <w:t>1.66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0318A60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63A5EFE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6FF11B7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0FB80EC2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lastRenderedPageBreak/>
              <w:t>-115238.61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231AF0A2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03.34</w:t>
            </w:r>
          </w:p>
        </w:tc>
      </w:tr>
      <w:tr w:rsidR="00B17DBC" w14:paraId="62DD6AEC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15A93EB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18D8E81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544BEDB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1FCADA3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6%</w:t>
            </w:r>
          </w:p>
          <w:p w14:paraId="190D153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35%</w:t>
            </w:r>
          </w:p>
          <w:p w14:paraId="7FEAF332" w14:textId="3DD5EB9C" w:rsidR="00B17DBC" w:rsidRPr="006D7951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0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7380B91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8.</w:t>
            </w:r>
            <w:r>
              <w:rPr>
                <w:rFonts w:ascii="Times New Roman" w:hAnsi="Times New Roman" w:cs="Times New Roman"/>
              </w:rPr>
              <w:t>10%</w:t>
            </w:r>
          </w:p>
          <w:p w14:paraId="2C490E1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80.2</w:t>
            </w:r>
            <w:r>
              <w:rPr>
                <w:rFonts w:ascii="Times New Roman" w:hAnsi="Times New Roman" w:cs="Times New Roman"/>
              </w:rPr>
              <w:t>8%</w:t>
            </w:r>
          </w:p>
          <w:p w14:paraId="09AEF38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1.62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17C26EF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1927040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08D1FFF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7B54AF5E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44.05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7AD89BC9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D7951">
              <w:rPr>
                <w:rFonts w:ascii="Times New Roman" w:hAnsi="Times New Roman" w:cs="Times New Roman"/>
              </w:rPr>
              <w:t>-115208.77</w:t>
            </w:r>
          </w:p>
        </w:tc>
      </w:tr>
      <w:tr w:rsidR="00B17DBC" w14:paraId="10355356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24C08BA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09BB863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7A18334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2A5747A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6%</w:t>
            </w:r>
          </w:p>
          <w:p w14:paraId="49B5B3E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32%</w:t>
            </w:r>
          </w:p>
          <w:p w14:paraId="0D7357ED" w14:textId="1346C6FD" w:rsidR="00B17DBC" w:rsidRPr="006B51C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2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1D00D6C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18.14</w:t>
            </w:r>
            <w:r>
              <w:rPr>
                <w:rFonts w:ascii="Times New Roman" w:hAnsi="Times New Roman" w:cs="Times New Roman"/>
              </w:rPr>
              <w:t>%</w:t>
            </w:r>
          </w:p>
          <w:p w14:paraId="443C1BD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80.2</w:t>
            </w:r>
            <w:r>
              <w:rPr>
                <w:rFonts w:ascii="Times New Roman" w:hAnsi="Times New Roman" w:cs="Times New Roman"/>
              </w:rPr>
              <w:t>2%</w:t>
            </w:r>
          </w:p>
          <w:p w14:paraId="5104932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1.6</w:t>
            </w:r>
            <w:r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378EBBD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79C87A5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1B0B7DD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22E81167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15244.48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3BF063E6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15209.20</w:t>
            </w:r>
          </w:p>
        </w:tc>
      </w:tr>
      <w:tr w:rsidR="00B17DBC" w14:paraId="4E44B4FC" w14:textId="77777777" w:rsidTr="00B17DBC">
        <w:trPr>
          <w:jc w:val="center"/>
        </w:trPr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8B4B2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4ACFE00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23D24ED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1E818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70%</w:t>
            </w:r>
          </w:p>
          <w:p w14:paraId="1AF61FD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.77%</w:t>
            </w:r>
          </w:p>
          <w:p w14:paraId="5627C0A9" w14:textId="0FE01604" w:rsidR="00B17DBC" w:rsidRPr="006B51C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53%</w:t>
            </w:r>
          </w:p>
        </w:tc>
        <w:tc>
          <w:tcPr>
            <w:tcW w:w="30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16E77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80.5</w:t>
            </w:r>
            <w:r>
              <w:rPr>
                <w:rFonts w:ascii="Times New Roman" w:hAnsi="Times New Roman" w:cs="Times New Roman"/>
              </w:rPr>
              <w:t>5%</w:t>
            </w:r>
          </w:p>
          <w:p w14:paraId="5FBA926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17.92</w:t>
            </w:r>
            <w:r>
              <w:rPr>
                <w:rFonts w:ascii="Times New Roman" w:hAnsi="Times New Roman" w:cs="Times New Roman"/>
              </w:rPr>
              <w:t>%</w:t>
            </w:r>
          </w:p>
          <w:p w14:paraId="1390436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1.5</w:t>
            </w:r>
            <w:r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9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0769E2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019E594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32D385C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7BF2736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15202.66</w:t>
            </w:r>
          </w:p>
        </w:tc>
        <w:tc>
          <w:tcPr>
            <w:tcW w:w="138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502FBF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15160.97</w:t>
            </w:r>
          </w:p>
        </w:tc>
      </w:tr>
      <w:tr w:rsidR="00B17DBC" w14:paraId="12D24C57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275020E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480C191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132A430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04459E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.91%</w:t>
            </w:r>
          </w:p>
          <w:p w14:paraId="193A353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.18%</w:t>
            </w:r>
          </w:p>
          <w:p w14:paraId="575ADABB" w14:textId="69180BDE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.92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4EB7748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  <w:p w14:paraId="0876373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  <w:p w14:paraId="48ACE853" w14:textId="3A31398F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2C598C9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8</w:t>
            </w:r>
          </w:p>
          <w:p w14:paraId="0273984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9</w:t>
            </w:r>
          </w:p>
          <w:p w14:paraId="27A4EB2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4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7CDEF6F6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20761.48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10B53581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20719.79</w:t>
            </w:r>
          </w:p>
        </w:tc>
      </w:tr>
      <w:tr w:rsidR="00B17DBC" w14:paraId="2177C872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08362A6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2105D67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780249C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9457AB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.17%</w:t>
            </w:r>
          </w:p>
          <w:p w14:paraId="09822D0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.40%</w:t>
            </w:r>
          </w:p>
          <w:p w14:paraId="0AD6043F" w14:textId="620732BF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3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0BE494B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  <w:p w14:paraId="5B28E06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  <w:p w14:paraId="638E1365" w14:textId="4A35BFA9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5C8AE3E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67</w:t>
            </w:r>
          </w:p>
          <w:p w14:paraId="5756096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68</w:t>
            </w:r>
          </w:p>
          <w:p w14:paraId="1AB4AC1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3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203B7E46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20445.82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2567FD93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6B51C8">
              <w:rPr>
                <w:rFonts w:ascii="Times New Roman" w:hAnsi="Times New Roman" w:cs="Times New Roman"/>
              </w:rPr>
              <w:t>-120404.13</w:t>
            </w:r>
          </w:p>
        </w:tc>
      </w:tr>
      <w:tr w:rsidR="00B17DBC" w14:paraId="167094F7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D7719F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3D2B2C7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3C5572A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2B0C4C7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.72%</w:t>
            </w:r>
          </w:p>
          <w:p w14:paraId="6620476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75%</w:t>
            </w:r>
          </w:p>
          <w:p w14:paraId="351C2498" w14:textId="5EA548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53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13B4B05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.91%</w:t>
            </w:r>
          </w:p>
          <w:p w14:paraId="15DDBA4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56%</w:t>
            </w:r>
          </w:p>
          <w:p w14:paraId="763FB98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52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05BDC01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5</w:t>
            </w:r>
          </w:p>
          <w:p w14:paraId="5B8028C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5EA900A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148B06E0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587D78">
              <w:rPr>
                <w:rFonts w:ascii="Times New Roman" w:hAnsi="Times New Roman" w:cs="Times New Roman"/>
              </w:rPr>
              <w:t>-115203.74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34936AAF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587D78">
              <w:rPr>
                <w:rFonts w:ascii="Times New Roman" w:hAnsi="Times New Roman" w:cs="Times New Roman"/>
              </w:rPr>
              <w:t>-115162.06</w:t>
            </w:r>
          </w:p>
        </w:tc>
      </w:tr>
      <w:tr w:rsidR="00B17DBC" w14:paraId="0D13C938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5AF158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68D9C3E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053CF89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0374FD0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32%</w:t>
            </w:r>
          </w:p>
          <w:p w14:paraId="5E1F4FA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1%</w:t>
            </w:r>
          </w:p>
          <w:p w14:paraId="0F198EE0" w14:textId="63691CFA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628AEEE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17%</w:t>
            </w:r>
          </w:p>
          <w:p w14:paraId="06FD0C3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16%</w:t>
            </w:r>
          </w:p>
          <w:p w14:paraId="34CA2EB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6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4B6FC83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1A60279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75DAB3C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622EB0ED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587D78">
              <w:rPr>
                <w:rFonts w:ascii="Times New Roman" w:hAnsi="Times New Roman" w:cs="Times New Roman"/>
              </w:rPr>
              <w:t>-115245.15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34466EC2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587D78">
              <w:rPr>
                <w:rFonts w:ascii="Times New Roman" w:hAnsi="Times New Roman" w:cs="Times New Roman"/>
              </w:rPr>
              <w:t>-115203.46</w:t>
            </w:r>
          </w:p>
        </w:tc>
      </w:tr>
      <w:tr w:rsidR="00B17DBC" w14:paraId="59A9605B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2445FB4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2BC4D53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3934685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37051EF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8.01%</w:t>
            </w:r>
          </w:p>
          <w:p w14:paraId="47041AA9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32%</w:t>
            </w:r>
          </w:p>
          <w:p w14:paraId="2A937E6A" w14:textId="037FA143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776573C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16%</w:t>
            </w:r>
          </w:p>
          <w:p w14:paraId="0A18BB1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17%</w:t>
            </w:r>
          </w:p>
          <w:p w14:paraId="71CE5AF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6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1484880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3B6252E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4614094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09B548C2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587D78">
              <w:rPr>
                <w:rFonts w:ascii="Times New Roman" w:hAnsi="Times New Roman" w:cs="Times New Roman"/>
              </w:rPr>
              <w:t>-115245.15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0AB4EB09" w14:textId="77777777" w:rsidR="00B17DBC" w:rsidRPr="000B0C19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587D78">
              <w:rPr>
                <w:rFonts w:ascii="Times New Roman" w:hAnsi="Times New Roman" w:cs="Times New Roman"/>
              </w:rPr>
              <w:t>-115203.46</w:t>
            </w:r>
          </w:p>
        </w:tc>
      </w:tr>
      <w:tr w:rsidR="00B17DBC" w14:paraId="53AC1BFD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3FC6EF8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4DDF3E8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3</w:t>
            </w:r>
          </w:p>
          <w:p w14:paraId="086F3F0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4E5A5B1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lastRenderedPageBreak/>
              <w:t>50.69%</w:t>
            </w:r>
          </w:p>
          <w:p w14:paraId="09125D95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lastRenderedPageBreak/>
              <w:t>37.27%</w:t>
            </w:r>
          </w:p>
          <w:p w14:paraId="2ED2A66C" w14:textId="209CCE49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2.05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5023C5E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3.33%</w:t>
            </w:r>
          </w:p>
          <w:p w14:paraId="1A8FA66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  <w:p w14:paraId="3AC4F0AD" w14:textId="0E43F0E5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3051F03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0</w:t>
            </w:r>
            <w:r>
              <w:rPr>
                <w:rFonts w:ascii="Times New Roman" w:hAnsi="Times New Roman" w:cs="Times New Roman"/>
              </w:rPr>
              <w:t>.57</w:t>
            </w:r>
          </w:p>
          <w:p w14:paraId="527A5AB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0</w:t>
            </w:r>
            <w:r>
              <w:rPr>
                <w:rFonts w:ascii="Times New Roman" w:hAnsi="Times New Roman" w:cs="Times New Roman"/>
              </w:rPr>
              <w:t>.57</w:t>
            </w:r>
          </w:p>
          <w:p w14:paraId="3AF79A7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1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47ED9B99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lastRenderedPageBreak/>
              <w:t>-120447.5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01772AA8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t>-120402.63</w:t>
            </w:r>
          </w:p>
        </w:tc>
      </w:tr>
      <w:tr w:rsidR="00B17DBC" w14:paraId="0EEAB139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F6E02B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1A6AE127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114C514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14F2FAE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1.02%</w:t>
            </w:r>
          </w:p>
          <w:p w14:paraId="489016E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7.33%</w:t>
            </w:r>
          </w:p>
          <w:p w14:paraId="37D644BE" w14:textId="5ACAA0F6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.65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531156C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  <w:p w14:paraId="5B3B117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  <w:p w14:paraId="4A36BFD7" w14:textId="041A0822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316A700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8</w:t>
            </w:r>
          </w:p>
          <w:p w14:paraId="5B57821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9</w:t>
            </w:r>
          </w:p>
          <w:p w14:paraId="4727BC1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1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5A67E6F1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t>-120447.89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5F139FEA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t>-120402.99</w:t>
            </w:r>
          </w:p>
        </w:tc>
      </w:tr>
      <w:tr w:rsidR="00B17DBC" w14:paraId="1D27465A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02D941F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63C4677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00C205B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67C11AC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4.43%</w:t>
            </w:r>
          </w:p>
          <w:p w14:paraId="762D892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92%</w:t>
            </w:r>
          </w:p>
          <w:p w14:paraId="2E613064" w14:textId="4BF29758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1.65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4604BF6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33%</w:t>
            </w:r>
          </w:p>
          <w:p w14:paraId="3F302C0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  <w:p w14:paraId="3DE16B76" w14:textId="36153526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.3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0BE46D8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9</w:t>
            </w:r>
          </w:p>
          <w:p w14:paraId="554B925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9</w:t>
            </w:r>
          </w:p>
          <w:p w14:paraId="4F39DE7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54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7A1819F3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t>-120729.66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09A86B41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99703E">
              <w:rPr>
                <w:rFonts w:ascii="Times New Roman" w:hAnsi="Times New Roman" w:cs="Times New Roman"/>
              </w:rPr>
              <w:t>-120684.76</w:t>
            </w:r>
          </w:p>
        </w:tc>
      </w:tr>
      <w:tr w:rsidR="00B17DBC" w14:paraId="750B2BAE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08B809B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175894A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3C4BC43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5367EA03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75%</w:t>
            </w:r>
          </w:p>
          <w:p w14:paraId="54895034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7.72%</w:t>
            </w:r>
          </w:p>
          <w:p w14:paraId="41B2CA32" w14:textId="32D6AFEF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53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0303A8B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56%</w:t>
            </w:r>
          </w:p>
          <w:p w14:paraId="3E6B87E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.91%</w:t>
            </w:r>
          </w:p>
          <w:p w14:paraId="3E49C7E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5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2F875DC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7725B29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5</w:t>
            </w:r>
          </w:p>
          <w:p w14:paraId="7C4080F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51A0CD10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199.5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20E7BB5A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161.05</w:t>
            </w:r>
          </w:p>
        </w:tc>
      </w:tr>
      <w:tr w:rsidR="00B17DBC" w14:paraId="4A279B60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37CE693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04A65E2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7D76165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699FB505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28%</w:t>
            </w:r>
          </w:p>
          <w:p w14:paraId="2EF0648C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8.06%</w:t>
            </w:r>
          </w:p>
          <w:p w14:paraId="364304B5" w14:textId="574E1FA2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4418612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11%</w:t>
            </w:r>
          </w:p>
          <w:p w14:paraId="7654075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21%</w:t>
            </w:r>
          </w:p>
          <w:p w14:paraId="10AB275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8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11121DF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7F15286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69BC122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6F10F2B9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240.44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783CA8E0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201.96</w:t>
            </w:r>
          </w:p>
        </w:tc>
      </w:tr>
      <w:tr w:rsidR="00B17DBC" w14:paraId="17DCC137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7B58CA6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18597D5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3C29C41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3866F3DA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8.01%</w:t>
            </w:r>
          </w:p>
          <w:p w14:paraId="60A5C584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39%</w:t>
            </w:r>
          </w:p>
          <w:p w14:paraId="2953EE76" w14:textId="52973231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60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13EFEB6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09%</w:t>
            </w:r>
          </w:p>
          <w:p w14:paraId="762598C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29%</w:t>
            </w:r>
          </w:p>
          <w:p w14:paraId="1B63723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2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5120C8E5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71C7E62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1CD4AA9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25A1A05A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249.3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44915E55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210.85</w:t>
            </w:r>
          </w:p>
        </w:tc>
      </w:tr>
      <w:tr w:rsidR="00B17DBC" w14:paraId="56421057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3277775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2C2AE30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045579BD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4FBF3C3F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72%</w:t>
            </w:r>
          </w:p>
          <w:p w14:paraId="76771766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7.75%</w:t>
            </w:r>
          </w:p>
          <w:p w14:paraId="5E2BFF7B" w14:textId="51C98E14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53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58F4F7E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56%</w:t>
            </w:r>
          </w:p>
          <w:p w14:paraId="48D6900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.91%</w:t>
            </w:r>
          </w:p>
          <w:p w14:paraId="6A5FA70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5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729836AC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547650FB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5A0D879F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5418C1D1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199.53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54D04DB6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8F3F22">
              <w:rPr>
                <w:rFonts w:ascii="Times New Roman" w:hAnsi="Times New Roman" w:cs="Times New Roman"/>
              </w:rPr>
              <w:t>-115161.05</w:t>
            </w:r>
          </w:p>
        </w:tc>
      </w:tr>
      <w:tr w:rsidR="00B17DBC" w14:paraId="7C409692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3B9E191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3B34824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  <w:p w14:paraId="6876ED9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7773AA22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32%</w:t>
            </w:r>
          </w:p>
          <w:p w14:paraId="2B52C2CE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8.01%</w:t>
            </w:r>
          </w:p>
          <w:p w14:paraId="35853669" w14:textId="21081468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66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5285265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17%</w:t>
            </w:r>
          </w:p>
          <w:p w14:paraId="591CF3C1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16%</w:t>
            </w:r>
          </w:p>
          <w:p w14:paraId="46C021A2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6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53D71A9E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7E25064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6D6E9454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463D3FBE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38644E">
              <w:rPr>
                <w:rFonts w:ascii="Times New Roman" w:hAnsi="Times New Roman" w:cs="Times New Roman"/>
              </w:rPr>
              <w:t>-115240.94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36C34526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38644E">
              <w:rPr>
                <w:rFonts w:ascii="Times New Roman" w:hAnsi="Times New Roman" w:cs="Times New Roman"/>
              </w:rPr>
              <w:t>-115202.45</w:t>
            </w:r>
          </w:p>
        </w:tc>
      </w:tr>
      <w:tr w:rsidR="00B17DBC" w14:paraId="24B7D48A" w14:textId="77777777" w:rsidTr="00B17DBC">
        <w:trPr>
          <w:jc w:val="center"/>
        </w:trPr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0AADB246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  <w:p w14:paraId="449CD968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  <w:p w14:paraId="504D4A8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2835" w:type="dxa"/>
            <w:tcBorders>
              <w:left w:val="nil"/>
              <w:right w:val="nil"/>
            </w:tcBorders>
            <w:vAlign w:val="center"/>
          </w:tcPr>
          <w:p w14:paraId="3953D59D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8.08%</w:t>
            </w:r>
          </w:p>
          <w:p w14:paraId="6036B2D0" w14:textId="77777777" w:rsidR="00B17DBC" w:rsidRPr="0041791F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80.32%</w:t>
            </w:r>
          </w:p>
          <w:p w14:paraId="40316F38" w14:textId="2D76BA0B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41791F">
              <w:rPr>
                <w:rFonts w:ascii="Times New Roman" w:hAnsi="Times New Roman" w:cs="Times New Roman"/>
              </w:rPr>
              <w:t>1.60%</w:t>
            </w:r>
          </w:p>
        </w:tc>
        <w:tc>
          <w:tcPr>
            <w:tcW w:w="3021" w:type="dxa"/>
            <w:tcBorders>
              <w:left w:val="nil"/>
              <w:right w:val="nil"/>
            </w:tcBorders>
            <w:vAlign w:val="center"/>
          </w:tcPr>
          <w:p w14:paraId="43847E13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.14%</w:t>
            </w:r>
          </w:p>
          <w:p w14:paraId="4CE58AB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0.23%</w:t>
            </w:r>
          </w:p>
          <w:p w14:paraId="1D07C3A9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3%</w:t>
            </w:r>
          </w:p>
        </w:tc>
        <w:tc>
          <w:tcPr>
            <w:tcW w:w="994" w:type="dxa"/>
            <w:tcBorders>
              <w:left w:val="nil"/>
              <w:right w:val="nil"/>
            </w:tcBorders>
            <w:vAlign w:val="center"/>
          </w:tcPr>
          <w:p w14:paraId="4DE9E5D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4</w:t>
            </w:r>
          </w:p>
          <w:p w14:paraId="212237FA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  <w:p w14:paraId="38CA3C60" w14:textId="77777777" w:rsidR="00B17DBC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</w:t>
            </w:r>
          </w:p>
        </w:tc>
        <w:tc>
          <w:tcPr>
            <w:tcW w:w="1203" w:type="dxa"/>
            <w:tcBorders>
              <w:left w:val="nil"/>
              <w:right w:val="nil"/>
            </w:tcBorders>
            <w:vAlign w:val="center"/>
          </w:tcPr>
          <w:p w14:paraId="417AFE73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38644E">
              <w:rPr>
                <w:rFonts w:ascii="Times New Roman" w:hAnsi="Times New Roman" w:cs="Times New Roman"/>
              </w:rPr>
              <w:t>-115248.99</w:t>
            </w:r>
          </w:p>
        </w:tc>
        <w:tc>
          <w:tcPr>
            <w:tcW w:w="1389" w:type="dxa"/>
            <w:tcBorders>
              <w:left w:val="nil"/>
              <w:right w:val="nil"/>
            </w:tcBorders>
            <w:vAlign w:val="center"/>
          </w:tcPr>
          <w:p w14:paraId="268057DF" w14:textId="77777777" w:rsidR="00B17DBC" w:rsidRPr="00587D78" w:rsidRDefault="00B17DBC" w:rsidP="0041791F">
            <w:pPr>
              <w:jc w:val="center"/>
              <w:rPr>
                <w:rFonts w:ascii="Times New Roman" w:hAnsi="Times New Roman" w:cs="Times New Roman"/>
              </w:rPr>
            </w:pPr>
            <w:r w:rsidRPr="0038644E">
              <w:rPr>
                <w:rFonts w:ascii="Times New Roman" w:hAnsi="Times New Roman" w:cs="Times New Roman"/>
              </w:rPr>
              <w:t>-115210.51</w:t>
            </w:r>
          </w:p>
        </w:tc>
      </w:tr>
    </w:tbl>
    <w:p w14:paraId="673B1ACF" w14:textId="77777777" w:rsidR="0041791F" w:rsidRDefault="0041791F" w:rsidP="0041791F">
      <w:pPr>
        <w:rPr>
          <w:rFonts w:ascii="Times New Roman" w:hAnsi="Times New Roman" w:cs="Times New Roman"/>
        </w:rPr>
      </w:pPr>
      <w:proofErr w:type="spellStart"/>
      <w:r w:rsidRPr="00003BC2">
        <w:rPr>
          <w:rFonts w:ascii="Times New Roman" w:hAnsi="Times New Roman" w:cs="Times New Roman"/>
        </w:rPr>
        <w:lastRenderedPageBreak/>
        <w:t>AvPP</w:t>
      </w:r>
      <w:proofErr w:type="spellEnd"/>
      <w:r w:rsidRPr="00003BC2">
        <w:rPr>
          <w:rFonts w:ascii="Times New Roman" w:hAnsi="Times New Roman" w:cs="Times New Roman"/>
        </w:rPr>
        <w:t>, average posterior possibility; BIC, Bayesian information criterion; AIC, Akaike information criterion.</w:t>
      </w:r>
    </w:p>
    <w:p w14:paraId="61807347" w14:textId="77777777" w:rsidR="0041791F" w:rsidRDefault="0041791F" w:rsidP="004179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a </w:t>
      </w:r>
      <w:r w:rsidRPr="006B51C8">
        <w:rPr>
          <w:rFonts w:ascii="Times New Roman" w:hAnsi="Times New Roman" w:cs="Times New Roman"/>
        </w:rPr>
        <w:t>Polynomial function of time (1 linear, 2 quadratic</w:t>
      </w:r>
      <w:r>
        <w:rPr>
          <w:rFonts w:ascii="Times New Roman" w:hAnsi="Times New Roman" w:cs="Times New Roman"/>
        </w:rPr>
        <w:t>, 3 cubic</w:t>
      </w:r>
      <w:r w:rsidRPr="006B51C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</w:p>
    <w:p w14:paraId="17D36335" w14:textId="77777777" w:rsidR="0041791F" w:rsidRDefault="0041791F" w:rsidP="0041791F">
      <w:pPr>
        <w:rPr>
          <w:rFonts w:ascii="Times New Roman" w:hAnsi="Times New Roman" w:cs="Times New Roman"/>
        </w:rPr>
      </w:pPr>
      <w:r w:rsidRPr="00587D78">
        <w:rPr>
          <w:rFonts w:ascii="Times New Roman" w:hAnsi="Times New Roman" w:cs="Times New Roman"/>
          <w:vertAlign w:val="superscript"/>
        </w:rPr>
        <w:t>b</w:t>
      </w:r>
      <w:r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r w:rsidRPr="00003BC2">
        <w:rPr>
          <w:rFonts w:ascii="Times New Roman" w:hAnsi="Times New Roman" w:cs="Times New Roman"/>
        </w:rPr>
        <w:t>AvPP</w:t>
      </w:r>
      <w:proofErr w:type="spellEnd"/>
      <w:r>
        <w:rPr>
          <w:rFonts w:ascii="Times New Roman" w:hAnsi="Times New Roman" w:cs="Times New Roman"/>
        </w:rPr>
        <w:t xml:space="preserve"> &gt;0.7 indicate </w:t>
      </w:r>
      <w:r w:rsidRPr="00587D78">
        <w:rPr>
          <w:rFonts w:ascii="Times New Roman" w:hAnsi="Times New Roman" w:cs="Times New Roman"/>
        </w:rPr>
        <w:t>good classification accuracy</w:t>
      </w:r>
      <w:r>
        <w:rPr>
          <w:rFonts w:ascii="Times New Roman" w:hAnsi="Times New Roman" w:cs="Times New Roman"/>
        </w:rPr>
        <w:t>.</w:t>
      </w:r>
    </w:p>
    <w:p w14:paraId="239197C3" w14:textId="1DA7281A" w:rsidR="0041791F" w:rsidRDefault="0041791F" w:rsidP="004179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c </w:t>
      </w:r>
      <w:r w:rsidR="005D32C7">
        <w:rPr>
          <w:rFonts w:ascii="Times New Roman" w:hAnsi="Times New Roman" w:cs="Times New Roman"/>
        </w:rPr>
        <w:t>L</w:t>
      </w:r>
      <w:r w:rsidR="005D32C7">
        <w:rPr>
          <w:rFonts w:ascii="Times New Roman" w:hAnsi="Times New Roman" w:cs="Times New Roman" w:hint="eastAsia"/>
        </w:rPr>
        <w:t>ower</w:t>
      </w:r>
      <w:r w:rsidR="005D32C7">
        <w:rPr>
          <w:rFonts w:ascii="Times New Roman" w:hAnsi="Times New Roman" w:cs="Times New Roman"/>
        </w:rPr>
        <w:t xml:space="preserve"> absolute</w:t>
      </w:r>
      <w:r>
        <w:rPr>
          <w:rFonts w:ascii="Times New Roman" w:hAnsi="Times New Roman" w:cs="Times New Roman"/>
        </w:rPr>
        <w:t xml:space="preserve"> </w:t>
      </w:r>
      <w:r w:rsidR="005D32C7">
        <w:rPr>
          <w:rFonts w:ascii="Times New Roman" w:hAnsi="Times New Roman" w:cs="Times New Roman"/>
        </w:rPr>
        <w:t xml:space="preserve">values of </w:t>
      </w:r>
      <w:r>
        <w:rPr>
          <w:rFonts w:ascii="Times New Roman" w:hAnsi="Times New Roman" w:cs="Times New Roman"/>
        </w:rPr>
        <w:t xml:space="preserve">BIC and AIC indicate better fitness. </w:t>
      </w:r>
    </w:p>
    <w:p w14:paraId="62D5C554" w14:textId="682FA4FA" w:rsidR="0041791F" w:rsidRDefault="0041791F" w:rsidP="006B51C8">
      <w:pPr>
        <w:rPr>
          <w:rFonts w:ascii="Times New Roman" w:hAnsi="Times New Roman" w:cs="Times New Roman"/>
        </w:rPr>
      </w:pPr>
    </w:p>
    <w:p w14:paraId="06D8F12D" w14:textId="4BA90378" w:rsidR="00F56771" w:rsidRDefault="00F56771" w:rsidP="006B51C8">
      <w:pPr>
        <w:rPr>
          <w:rFonts w:ascii="Times New Roman" w:hAnsi="Times New Roman" w:cs="Times New Roman"/>
        </w:rPr>
      </w:pPr>
    </w:p>
    <w:p w14:paraId="2DF6EE4F" w14:textId="7A28A9D5" w:rsidR="00F56771" w:rsidRDefault="00F56771" w:rsidP="006B51C8">
      <w:pPr>
        <w:rPr>
          <w:rFonts w:ascii="Times New Roman" w:hAnsi="Times New Roman" w:cs="Times New Roman"/>
          <w:sz w:val="28"/>
          <w:szCs w:val="28"/>
        </w:rPr>
      </w:pPr>
      <w:r w:rsidRPr="0099703E">
        <w:rPr>
          <w:rFonts w:ascii="Times New Roman" w:hAnsi="Times New Roman" w:cs="Times New Roman"/>
          <w:b/>
          <w:bCs/>
          <w:sz w:val="28"/>
          <w:szCs w:val="28"/>
        </w:rPr>
        <w:t>Table S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3</w:t>
      </w:r>
      <w:r w:rsidRPr="0099703E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932B32">
        <w:rPr>
          <w:rFonts w:ascii="Times New Roman" w:hAnsi="Times New Roman" w:cs="Times New Roman"/>
          <w:sz w:val="28"/>
          <w:szCs w:val="28"/>
        </w:rPr>
        <w:t>AIC</w:t>
      </w:r>
      <w:r w:rsidR="00932B32" w:rsidRPr="00932B32">
        <w:rPr>
          <w:rFonts w:ascii="Times New Roman" w:hAnsi="Times New Roman" w:cs="Times New Roman"/>
          <w:sz w:val="28"/>
          <w:szCs w:val="28"/>
          <w:vertAlign w:val="superscript"/>
        </w:rPr>
        <w:t>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r model</w:t>
      </w:r>
      <w:r w:rsidR="002471DA">
        <w:rPr>
          <w:rFonts w:ascii="Times New Roman" w:hAnsi="Times New Roman" w:cs="Times New Roman"/>
          <w:sz w:val="28"/>
          <w:szCs w:val="28"/>
        </w:rPr>
        <w:t xml:space="preserve"> 1 to model 3</w:t>
      </w:r>
      <w:r>
        <w:rPr>
          <w:rFonts w:ascii="Times New Roman" w:hAnsi="Times New Roman" w:cs="Times New Roman"/>
          <w:sz w:val="28"/>
          <w:szCs w:val="28"/>
        </w:rPr>
        <w:t xml:space="preserve"> performed </w:t>
      </w:r>
      <w:r w:rsidR="002471DA">
        <w:rPr>
          <w:rFonts w:ascii="Times New Roman" w:hAnsi="Times New Roman" w:cs="Times New Roman"/>
          <w:sz w:val="28"/>
          <w:szCs w:val="28"/>
        </w:rPr>
        <w:t>in</w:t>
      </w:r>
      <w:r>
        <w:rPr>
          <w:rFonts w:ascii="Times New Roman" w:hAnsi="Times New Roman" w:cs="Times New Roman"/>
          <w:sz w:val="28"/>
          <w:szCs w:val="28"/>
        </w:rPr>
        <w:t xml:space="preserve"> 30 datasets</w:t>
      </w:r>
      <w:r w:rsidR="002471DA">
        <w:rPr>
          <w:rFonts w:ascii="Times New Roman" w:hAnsi="Times New Roman" w:cs="Times New Roman"/>
          <w:sz w:val="28"/>
          <w:szCs w:val="28"/>
        </w:rPr>
        <w:t xml:space="preserve"> generated from multiple imputation</w:t>
      </w:r>
      <w:r>
        <w:rPr>
          <w:rFonts w:ascii="Times New Roman" w:hAnsi="Times New Roman" w:cs="Times New Roman"/>
          <w:sz w:val="28"/>
          <w:szCs w:val="28"/>
        </w:rPr>
        <w:t>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707"/>
        <w:gridCol w:w="2707"/>
        <w:gridCol w:w="2707"/>
        <w:gridCol w:w="2708"/>
      </w:tblGrid>
      <w:tr w:rsidR="00932B32" w14:paraId="55A165F0" w14:textId="09D12F0E" w:rsidTr="00222AB5">
        <w:tc>
          <w:tcPr>
            <w:tcW w:w="3119" w:type="dxa"/>
            <w:tcBorders>
              <w:bottom w:val="single" w:sz="4" w:space="0" w:color="auto"/>
            </w:tcBorders>
          </w:tcPr>
          <w:p w14:paraId="562CC7BA" w14:textId="7F4098AB" w:rsidR="00932B32" w:rsidRPr="00932B32" w:rsidRDefault="00932B32" w:rsidP="006B51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7" w:type="dxa"/>
            <w:tcBorders>
              <w:bottom w:val="single" w:sz="4" w:space="0" w:color="auto"/>
            </w:tcBorders>
          </w:tcPr>
          <w:p w14:paraId="0EF70889" w14:textId="0EB6C6F9" w:rsidR="00932B32" w:rsidRPr="00932B32" w:rsidRDefault="00932B32" w:rsidP="00932B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32B32">
              <w:rPr>
                <w:rFonts w:ascii="Times New Roman" w:hAnsi="Times New Roman" w:cs="Times New Roman"/>
                <w:b/>
                <w:bCs/>
              </w:rPr>
              <w:t>Model 1</w:t>
            </w:r>
          </w:p>
        </w:tc>
        <w:tc>
          <w:tcPr>
            <w:tcW w:w="2707" w:type="dxa"/>
            <w:tcBorders>
              <w:bottom w:val="single" w:sz="4" w:space="0" w:color="auto"/>
            </w:tcBorders>
          </w:tcPr>
          <w:p w14:paraId="360F1AB4" w14:textId="638B43D9" w:rsidR="00932B32" w:rsidRPr="00932B32" w:rsidRDefault="00932B32" w:rsidP="00932B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32B32">
              <w:rPr>
                <w:rFonts w:ascii="Times New Roman" w:hAnsi="Times New Roman" w:cs="Times New Roman"/>
                <w:b/>
                <w:bCs/>
              </w:rPr>
              <w:t>Model 2</w:t>
            </w:r>
          </w:p>
        </w:tc>
        <w:tc>
          <w:tcPr>
            <w:tcW w:w="2707" w:type="dxa"/>
            <w:tcBorders>
              <w:bottom w:val="single" w:sz="4" w:space="0" w:color="auto"/>
            </w:tcBorders>
          </w:tcPr>
          <w:p w14:paraId="7C80484C" w14:textId="584D4E7C" w:rsidR="00932B32" w:rsidRPr="00932B32" w:rsidRDefault="00932B32" w:rsidP="00932B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32B32">
              <w:rPr>
                <w:rFonts w:ascii="Times New Roman" w:hAnsi="Times New Roman" w:cs="Times New Roman"/>
                <w:b/>
                <w:bCs/>
              </w:rPr>
              <w:t>Model 3</w:t>
            </w:r>
          </w:p>
        </w:tc>
        <w:tc>
          <w:tcPr>
            <w:tcW w:w="2708" w:type="dxa"/>
            <w:tcBorders>
              <w:bottom w:val="single" w:sz="4" w:space="0" w:color="auto"/>
            </w:tcBorders>
          </w:tcPr>
          <w:p w14:paraId="3906F358" w14:textId="7A99DDC8" w:rsidR="00932B32" w:rsidRPr="00932B32" w:rsidRDefault="00932B32" w:rsidP="00932B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32B32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 w:rsidRPr="00932B3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32B32">
              <w:rPr>
                <w:rFonts w:ascii="Times New Roman" w:hAnsi="Times New Roman" w:cs="Times New Roman"/>
                <w:b/>
                <w:bCs/>
              </w:rPr>
              <w:t>value</w:t>
            </w:r>
            <w:r w:rsidRPr="00932B32">
              <w:rPr>
                <w:rFonts w:ascii="Times New Roman" w:hAnsi="Times New Roman" w:cs="Times New Roman"/>
                <w:b/>
                <w:bCs/>
                <w:vertAlign w:val="superscript"/>
              </w:rPr>
              <w:t>b</w:t>
            </w:r>
            <w:proofErr w:type="spellEnd"/>
          </w:p>
        </w:tc>
      </w:tr>
      <w:tr w:rsidR="00932B32" w14:paraId="59E12849" w14:textId="5AB246D7" w:rsidTr="00932B32">
        <w:tc>
          <w:tcPr>
            <w:tcW w:w="3119" w:type="dxa"/>
            <w:tcBorders>
              <w:bottom w:val="nil"/>
            </w:tcBorders>
          </w:tcPr>
          <w:p w14:paraId="2BD078E3" w14:textId="77DEAF31" w:rsidR="00932B32" w:rsidRPr="00932B32" w:rsidRDefault="00932B32" w:rsidP="00932B32">
            <w:pPr>
              <w:jc w:val="left"/>
              <w:rPr>
                <w:rFonts w:ascii="Times New Roman" w:hAnsi="Times New Roman" w:cs="Times New Roman"/>
              </w:rPr>
            </w:pPr>
            <w:r w:rsidRPr="00932B32">
              <w:rPr>
                <w:rFonts w:ascii="Times New Roman" w:eastAsia="等线" w:hAnsi="Times New Roman" w:cs="Times New Roman"/>
                <w:b/>
                <w:bCs/>
              </w:rPr>
              <w:t>LAP trajectories</w:t>
            </w:r>
          </w:p>
        </w:tc>
        <w:tc>
          <w:tcPr>
            <w:tcW w:w="2707" w:type="dxa"/>
            <w:tcBorders>
              <w:bottom w:val="nil"/>
            </w:tcBorders>
            <w:vAlign w:val="center"/>
          </w:tcPr>
          <w:p w14:paraId="77BA67FD" w14:textId="7482A13C" w:rsidR="00932B32" w:rsidRPr="00932B32" w:rsidRDefault="002471DA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Pr="002471DA">
              <w:rPr>
                <w:rFonts w:ascii="Times New Roman" w:hAnsi="Times New Roman" w:cs="Times New Roman"/>
              </w:rPr>
              <w:t>.28</w:t>
            </w:r>
            <w:r>
              <w:rPr>
                <w:rFonts w:ascii="Times New Roman" w:hAnsi="Times New Roman" w:cs="Times New Roman"/>
              </w:rPr>
              <w:t>1 (0</w:t>
            </w:r>
            <w:r w:rsidRPr="002471DA">
              <w:rPr>
                <w:rFonts w:ascii="Times New Roman" w:hAnsi="Times New Roman" w:cs="Times New Roman"/>
              </w:rPr>
              <w:t>.2</w:t>
            </w:r>
            <w:r>
              <w:rPr>
                <w:rFonts w:ascii="Times New Roman" w:hAnsi="Times New Roman" w:cs="Times New Roman"/>
              </w:rPr>
              <w:t>80,</w:t>
            </w:r>
            <w:r w:rsidRPr="002471D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0</w:t>
            </w:r>
            <w:r w:rsidRPr="002471DA">
              <w:rPr>
                <w:rFonts w:ascii="Times New Roman" w:hAnsi="Times New Roman" w:cs="Times New Roman"/>
              </w:rPr>
              <w:t>.28</w:t>
            </w:r>
            <w:r>
              <w:rPr>
                <w:rFonts w:ascii="Times New Roman" w:hAnsi="Times New Roman" w:cs="Times New Roman"/>
              </w:rPr>
              <w:t>2)</w:t>
            </w:r>
          </w:p>
        </w:tc>
        <w:tc>
          <w:tcPr>
            <w:tcW w:w="2707" w:type="dxa"/>
            <w:tcBorders>
              <w:bottom w:val="nil"/>
            </w:tcBorders>
            <w:vAlign w:val="center"/>
          </w:tcPr>
          <w:p w14:paraId="453458B6" w14:textId="62DE6530" w:rsidR="00932B32" w:rsidRPr="00932B32" w:rsidRDefault="002471DA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Pr="002471DA">
              <w:rPr>
                <w:rFonts w:ascii="Times New Roman" w:hAnsi="Times New Roman" w:cs="Times New Roman"/>
              </w:rPr>
              <w:t>.279</w:t>
            </w:r>
            <w:r>
              <w:rPr>
                <w:rFonts w:ascii="Times New Roman" w:hAnsi="Times New Roman" w:cs="Times New Roman"/>
              </w:rPr>
              <w:t xml:space="preserve"> (0</w:t>
            </w:r>
            <w:r w:rsidRPr="002471DA">
              <w:rPr>
                <w:rFonts w:ascii="Times New Roman" w:hAnsi="Times New Roman" w:cs="Times New Roman"/>
              </w:rPr>
              <w:t>.27</w:t>
            </w:r>
            <w:r>
              <w:rPr>
                <w:rFonts w:ascii="Times New Roman" w:hAnsi="Times New Roman" w:cs="Times New Roman"/>
              </w:rPr>
              <w:t>8, 0</w:t>
            </w:r>
            <w:r w:rsidRPr="002471DA">
              <w:rPr>
                <w:rFonts w:ascii="Times New Roman" w:hAnsi="Times New Roman" w:cs="Times New Roman"/>
              </w:rPr>
              <w:t>.28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707" w:type="dxa"/>
            <w:tcBorders>
              <w:bottom w:val="nil"/>
            </w:tcBorders>
            <w:vAlign w:val="center"/>
          </w:tcPr>
          <w:p w14:paraId="043C0514" w14:textId="0D934B78" w:rsidR="00932B32" w:rsidRPr="00932B32" w:rsidRDefault="002471DA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33 (0.232,</w:t>
            </w:r>
            <w:r w:rsidR="00031D1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0.234)</w:t>
            </w:r>
          </w:p>
        </w:tc>
        <w:tc>
          <w:tcPr>
            <w:tcW w:w="2708" w:type="dxa"/>
            <w:tcBorders>
              <w:bottom w:val="nil"/>
            </w:tcBorders>
            <w:vAlign w:val="center"/>
          </w:tcPr>
          <w:p w14:paraId="04549813" w14:textId="62001E1F" w:rsidR="00932B32" w:rsidRPr="00932B32" w:rsidRDefault="00932B32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&lt;</w:t>
            </w:r>
            <w:r>
              <w:rPr>
                <w:rFonts w:ascii="Times New Roman" w:hAnsi="Times New Roman" w:cs="Times New Roman"/>
              </w:rPr>
              <w:t>0.001</w:t>
            </w:r>
          </w:p>
        </w:tc>
      </w:tr>
      <w:tr w:rsidR="00932B32" w14:paraId="027268E2" w14:textId="623BAC9E" w:rsidTr="00222AB5">
        <w:tc>
          <w:tcPr>
            <w:tcW w:w="3119" w:type="dxa"/>
            <w:tcBorders>
              <w:top w:val="nil"/>
              <w:bottom w:val="nil"/>
            </w:tcBorders>
          </w:tcPr>
          <w:p w14:paraId="55595806" w14:textId="63F9D125" w:rsidR="00932B32" w:rsidRPr="00932B32" w:rsidRDefault="00932B32" w:rsidP="00932B32">
            <w:pPr>
              <w:jc w:val="left"/>
              <w:rPr>
                <w:rFonts w:ascii="Times New Roman" w:eastAsia="等线" w:hAnsi="Times New Roman" w:cs="Times New Roman"/>
                <w:b/>
                <w:bCs/>
                <w:i/>
              </w:rPr>
            </w:pPr>
            <w:r w:rsidRPr="00932B32">
              <w:rPr>
                <w:rFonts w:ascii="Times New Roman" w:eastAsia="等线" w:hAnsi="Times New Roman" w:cs="Times New Roman"/>
                <w:b/>
                <w:bCs/>
              </w:rPr>
              <w:t>Baseline LAP (groups)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5F92C308" w14:textId="225D0ECF" w:rsidR="00932B32" w:rsidRPr="00932B32" w:rsidRDefault="00031D11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78 (0.276, 0.279)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1C50F67B" w14:textId="0C0048DD" w:rsidR="00932B32" w:rsidRPr="00932B32" w:rsidRDefault="00031D11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76 (0.275, 0.277)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690C87BA" w14:textId="7ABBB172" w:rsidR="00932B32" w:rsidRPr="00932B32" w:rsidRDefault="00031D11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29 (0.228, 0.230)</w:t>
            </w:r>
          </w:p>
        </w:tc>
        <w:tc>
          <w:tcPr>
            <w:tcW w:w="2708" w:type="dxa"/>
            <w:tcBorders>
              <w:top w:val="nil"/>
              <w:bottom w:val="nil"/>
            </w:tcBorders>
            <w:vAlign w:val="center"/>
          </w:tcPr>
          <w:p w14:paraId="265A0617" w14:textId="51AF1CB9" w:rsidR="00932B32" w:rsidRPr="00932B32" w:rsidRDefault="00932B32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&lt;</w:t>
            </w:r>
            <w:r>
              <w:rPr>
                <w:rFonts w:ascii="Times New Roman" w:hAnsi="Times New Roman" w:cs="Times New Roman"/>
              </w:rPr>
              <w:t>0.001</w:t>
            </w:r>
          </w:p>
        </w:tc>
      </w:tr>
      <w:tr w:rsidR="00932B32" w14:paraId="648C79C6" w14:textId="2B82D7EF" w:rsidTr="00222AB5">
        <w:tc>
          <w:tcPr>
            <w:tcW w:w="3119" w:type="dxa"/>
            <w:tcBorders>
              <w:top w:val="nil"/>
              <w:bottom w:val="single" w:sz="4" w:space="0" w:color="auto"/>
            </w:tcBorders>
          </w:tcPr>
          <w:p w14:paraId="3A159C57" w14:textId="7C289CC8" w:rsidR="00932B32" w:rsidRPr="00932B32" w:rsidRDefault="00932B32" w:rsidP="00932B32">
            <w:pPr>
              <w:jc w:val="left"/>
              <w:rPr>
                <w:rFonts w:ascii="Times New Roman" w:eastAsia="等线" w:hAnsi="Times New Roman" w:cs="Times New Roman"/>
                <w:b/>
                <w:bCs/>
                <w:i/>
              </w:rPr>
            </w:pPr>
            <w:r w:rsidRPr="00932B32">
              <w:rPr>
                <w:rFonts w:ascii="Times New Roman" w:eastAsia="等线" w:hAnsi="Times New Roman" w:cs="Times New Roman"/>
                <w:b/>
                <w:bCs/>
              </w:rPr>
              <w:t>Baseline LAP (tertiles)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6A1B88D9" w14:textId="6F3E5EFA" w:rsidR="00932B32" w:rsidRPr="00932B32" w:rsidRDefault="00031D11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77 (0.276, 0.278)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3D5DE578" w14:textId="19DAFC35" w:rsidR="00932B32" w:rsidRPr="00932B32" w:rsidRDefault="00031D11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75 (0.274, 0.276)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5638F101" w14:textId="5B2295DF" w:rsidR="00932B32" w:rsidRPr="00932B32" w:rsidRDefault="00031D11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229 (0.227, 0.230)</w:t>
            </w:r>
          </w:p>
        </w:tc>
        <w:tc>
          <w:tcPr>
            <w:tcW w:w="2708" w:type="dxa"/>
            <w:tcBorders>
              <w:top w:val="nil"/>
              <w:bottom w:val="single" w:sz="4" w:space="0" w:color="auto"/>
            </w:tcBorders>
            <w:vAlign w:val="center"/>
          </w:tcPr>
          <w:p w14:paraId="55A2A4C5" w14:textId="5696E25A" w:rsidR="00932B32" w:rsidRPr="00932B32" w:rsidRDefault="00932B32" w:rsidP="00932B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&lt;</w:t>
            </w:r>
            <w:r>
              <w:rPr>
                <w:rFonts w:ascii="Times New Roman" w:hAnsi="Times New Roman" w:cs="Times New Roman"/>
              </w:rPr>
              <w:t>0.001</w:t>
            </w:r>
          </w:p>
        </w:tc>
      </w:tr>
    </w:tbl>
    <w:p w14:paraId="1A22C016" w14:textId="31B42B64" w:rsidR="00F56771" w:rsidRDefault="00932B32" w:rsidP="006B5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IC, </w:t>
      </w:r>
      <w:r w:rsidRPr="00932B32">
        <w:rPr>
          <w:rFonts w:ascii="Times New Roman" w:hAnsi="Times New Roman" w:cs="Times New Roman"/>
        </w:rPr>
        <w:t>Akaike information criterion</w:t>
      </w:r>
      <w:r>
        <w:rPr>
          <w:rFonts w:ascii="Times New Roman" w:hAnsi="Times New Roman" w:cs="Times New Roman"/>
        </w:rPr>
        <w:t>;</w:t>
      </w:r>
      <w:r w:rsidR="00802683">
        <w:rPr>
          <w:rFonts w:ascii="Times New Roman" w:hAnsi="Times New Roman" w:cs="Times New Roman"/>
        </w:rPr>
        <w:t xml:space="preserve"> LAP, lipid accumulation product.</w:t>
      </w:r>
    </w:p>
    <w:p w14:paraId="257DB080" w14:textId="53212B7C" w:rsidR="00932B32" w:rsidRDefault="00932B32" w:rsidP="006B51C8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 w:hint="eastAsia"/>
        </w:rPr>
        <w:t>a</w:t>
      </w:r>
      <w:proofErr w:type="gramEnd"/>
      <w:r>
        <w:rPr>
          <w:rFonts w:ascii="Times New Roman" w:hAnsi="Times New Roman" w:cs="Times New Roman"/>
        </w:rPr>
        <w:t xml:space="preserve"> AIC w</w:t>
      </w:r>
      <w:r w:rsidR="002471DA">
        <w:rPr>
          <w:rFonts w:ascii="Times New Roman" w:hAnsi="Times New Roman" w:cs="Times New Roman"/>
        </w:rPr>
        <w:t>ere</w:t>
      </w:r>
      <w:r>
        <w:rPr>
          <w:rFonts w:ascii="Times New Roman" w:hAnsi="Times New Roman" w:cs="Times New Roman"/>
        </w:rPr>
        <w:t xml:space="preserve"> calculated by each 30 datasets performed in </w:t>
      </w:r>
      <w:r w:rsidR="002471DA">
        <w:rPr>
          <w:rFonts w:ascii="Times New Roman" w:hAnsi="Times New Roman" w:cs="Times New Roman"/>
        </w:rPr>
        <w:t xml:space="preserve">model 1, model 2, and model 3, and </w:t>
      </w:r>
      <w:r w:rsidR="00031D11">
        <w:rPr>
          <w:rFonts w:ascii="Times New Roman" w:hAnsi="Times New Roman" w:cs="Times New Roman"/>
        </w:rPr>
        <w:t>a</w:t>
      </w:r>
      <w:r w:rsidR="002471DA">
        <w:rPr>
          <w:rFonts w:ascii="Times New Roman" w:hAnsi="Times New Roman" w:cs="Times New Roman"/>
        </w:rPr>
        <w:t>re demonstrated as me</w:t>
      </w:r>
      <w:r w:rsidR="00031D11">
        <w:rPr>
          <w:rFonts w:ascii="Times New Roman" w:hAnsi="Times New Roman" w:cs="Times New Roman"/>
        </w:rPr>
        <w:t>dian</w:t>
      </w:r>
      <w:r w:rsidR="002471DA">
        <w:rPr>
          <w:rFonts w:ascii="Times New Roman" w:hAnsi="Times New Roman" w:cs="Times New Roman"/>
        </w:rPr>
        <w:t xml:space="preserve"> (m</w:t>
      </w:r>
      <w:r w:rsidR="00031D11">
        <w:rPr>
          <w:rFonts w:ascii="Times New Roman" w:hAnsi="Times New Roman" w:cs="Times New Roman"/>
        </w:rPr>
        <w:t>in</w:t>
      </w:r>
      <w:r w:rsidR="002471DA">
        <w:rPr>
          <w:rFonts w:ascii="Times New Roman" w:hAnsi="Times New Roman" w:cs="Times New Roman"/>
        </w:rPr>
        <w:t>, m</w:t>
      </w:r>
      <w:r w:rsidR="00031D11">
        <w:rPr>
          <w:rFonts w:ascii="Times New Roman" w:hAnsi="Times New Roman" w:cs="Times New Roman"/>
        </w:rPr>
        <w:t>ax</w:t>
      </w:r>
      <w:r w:rsidR="002471DA">
        <w:rPr>
          <w:rFonts w:ascii="Times New Roman" w:hAnsi="Times New Roman" w:cs="Times New Roman"/>
        </w:rPr>
        <w:t>).</w:t>
      </w:r>
      <w:r w:rsidR="00876527">
        <w:rPr>
          <w:rFonts w:ascii="Times New Roman" w:hAnsi="Times New Roman" w:cs="Times New Roman"/>
        </w:rPr>
        <w:t xml:space="preserve"> The lower AIC indicates the better fitness.</w:t>
      </w:r>
    </w:p>
    <w:p w14:paraId="3757639E" w14:textId="037ABA2D" w:rsidR="00932B32" w:rsidRDefault="00932B32" w:rsidP="006B5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 xml:space="preserve"> P value </w:t>
      </w:r>
      <w:r w:rsidR="002471DA">
        <w:rPr>
          <w:rFonts w:ascii="Times New Roman" w:hAnsi="Times New Roman" w:cs="Times New Roman"/>
        </w:rPr>
        <w:t>from analysis of variance of AIC in model 1, model 2, and model 3.</w:t>
      </w:r>
    </w:p>
    <w:p w14:paraId="16451150" w14:textId="0D148B4C" w:rsidR="00222AB5" w:rsidRDefault="00222AB5" w:rsidP="006B51C8">
      <w:pPr>
        <w:rPr>
          <w:rFonts w:ascii="Times New Roman" w:hAnsi="Times New Roman" w:cs="Times New Roman"/>
        </w:rPr>
      </w:pPr>
    </w:p>
    <w:p w14:paraId="5032D5DE" w14:textId="77777777" w:rsidR="00222AB5" w:rsidRDefault="00222AB5">
      <w:pPr>
        <w:widowControl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2CA6E865" w14:textId="68305504" w:rsidR="00222AB5" w:rsidRDefault="00222AB5" w:rsidP="00222AB5">
      <w:pPr>
        <w:rPr>
          <w:rFonts w:ascii="Times New Roman" w:hAnsi="Times New Roman" w:cs="Times New Roman"/>
          <w:sz w:val="28"/>
          <w:szCs w:val="28"/>
        </w:rPr>
      </w:pPr>
      <w:r w:rsidRPr="0099703E">
        <w:rPr>
          <w:rFonts w:ascii="Times New Roman" w:hAnsi="Times New Roman" w:cs="Times New Roman"/>
          <w:b/>
          <w:bCs/>
          <w:sz w:val="28"/>
          <w:szCs w:val="28"/>
        </w:rPr>
        <w:lastRenderedPageBreak/>
        <w:t>Table S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99703E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Summary of baseline LAP by </w:t>
      </w:r>
      <w:r w:rsidR="008A04C7">
        <w:rPr>
          <w:rFonts w:ascii="Times New Roman" w:hAnsi="Times New Roman" w:cs="Times New Roman"/>
          <w:sz w:val="28"/>
          <w:szCs w:val="28"/>
        </w:rPr>
        <w:t xml:space="preserve">LAP </w:t>
      </w:r>
      <w:r>
        <w:rPr>
          <w:rFonts w:ascii="Times New Roman" w:hAnsi="Times New Roman" w:cs="Times New Roman"/>
          <w:sz w:val="28"/>
          <w:szCs w:val="28"/>
        </w:rPr>
        <w:t>trajectory groups, percentiles groups</w:t>
      </w:r>
      <w:r w:rsidR="008A04C7">
        <w:rPr>
          <w:rFonts w:ascii="Times New Roman" w:hAnsi="Times New Roman" w:cs="Times New Roman"/>
          <w:sz w:val="28"/>
          <w:szCs w:val="28"/>
        </w:rPr>
        <w:t xml:space="preserve"> of </w:t>
      </w:r>
      <w:r w:rsidR="008A04C7">
        <w:rPr>
          <w:rFonts w:ascii="Times New Roman" w:hAnsi="Times New Roman" w:cs="Times New Roman"/>
          <w:sz w:val="28"/>
          <w:szCs w:val="28"/>
        </w:rPr>
        <w:t>baseline LAP</w:t>
      </w:r>
      <w:r>
        <w:rPr>
          <w:rFonts w:ascii="Times New Roman" w:hAnsi="Times New Roman" w:cs="Times New Roman"/>
          <w:sz w:val="28"/>
          <w:szCs w:val="28"/>
        </w:rPr>
        <w:t>, and tertiles</w:t>
      </w:r>
      <w:r w:rsidR="008A04C7">
        <w:rPr>
          <w:rFonts w:ascii="Times New Roman" w:hAnsi="Times New Roman" w:cs="Times New Roman"/>
          <w:sz w:val="28"/>
          <w:szCs w:val="28"/>
        </w:rPr>
        <w:t xml:space="preserve"> of </w:t>
      </w:r>
      <w:r w:rsidR="008A04C7">
        <w:rPr>
          <w:rFonts w:ascii="Times New Roman" w:hAnsi="Times New Roman" w:cs="Times New Roman"/>
          <w:sz w:val="28"/>
          <w:szCs w:val="28"/>
        </w:rPr>
        <w:t>baseline LAP</w:t>
      </w:r>
      <w:r>
        <w:rPr>
          <w:rFonts w:ascii="Times New Roman" w:hAnsi="Times New Roman" w:cs="Times New Roman"/>
          <w:sz w:val="28"/>
          <w:szCs w:val="28"/>
        </w:rPr>
        <w:t>.</w:t>
      </w:r>
    </w:p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707"/>
        <w:gridCol w:w="2707"/>
        <w:gridCol w:w="2707"/>
      </w:tblGrid>
      <w:tr w:rsidR="00222AB5" w14:paraId="6B1DF391" w14:textId="77777777" w:rsidTr="00222AB5">
        <w:trPr>
          <w:jc w:val="center"/>
        </w:trPr>
        <w:tc>
          <w:tcPr>
            <w:tcW w:w="3119" w:type="dxa"/>
            <w:tcBorders>
              <w:bottom w:val="single" w:sz="4" w:space="0" w:color="auto"/>
            </w:tcBorders>
          </w:tcPr>
          <w:p w14:paraId="773A6E20" w14:textId="77777777" w:rsidR="00222AB5" w:rsidRPr="00932B32" w:rsidRDefault="00222AB5" w:rsidP="00222AB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7" w:type="dxa"/>
            <w:tcBorders>
              <w:bottom w:val="single" w:sz="4" w:space="0" w:color="auto"/>
            </w:tcBorders>
          </w:tcPr>
          <w:p w14:paraId="179FCB0C" w14:textId="13D55D11" w:rsidR="00222AB5" w:rsidRPr="00932B32" w:rsidRDefault="00222AB5" w:rsidP="00222AB5">
            <w:pPr>
              <w:jc w:val="center"/>
              <w:rPr>
                <w:rFonts w:ascii="Times New Roman" w:hAnsi="Times New Roman" w:cs="Times New Roman" w:hint="eastAsia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Mean </w:t>
            </w:r>
            <w:r>
              <w:rPr>
                <w:rFonts w:ascii="Times New Roman" w:hAnsi="Times New Roman" w:cs="Times New Roman" w:hint="eastAsia"/>
                <w:b/>
                <w:bCs/>
              </w:rPr>
              <w:t>±</w:t>
            </w:r>
            <w:r>
              <w:rPr>
                <w:rFonts w:ascii="Times New Roman" w:hAnsi="Times New Roman" w:cs="Times New Roman" w:hint="eastAsia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2707" w:type="dxa"/>
            <w:tcBorders>
              <w:bottom w:val="single" w:sz="4" w:space="0" w:color="auto"/>
            </w:tcBorders>
          </w:tcPr>
          <w:p w14:paraId="683D43EE" w14:textId="06C81CC2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ximum value</w:t>
            </w:r>
          </w:p>
        </w:tc>
        <w:tc>
          <w:tcPr>
            <w:tcW w:w="2707" w:type="dxa"/>
            <w:tcBorders>
              <w:bottom w:val="single" w:sz="4" w:space="0" w:color="auto"/>
            </w:tcBorders>
          </w:tcPr>
          <w:p w14:paraId="1163E09F" w14:textId="59EAA62C" w:rsidR="00222AB5" w:rsidRPr="00932B32" w:rsidRDefault="00222AB5" w:rsidP="00222AB5">
            <w:pPr>
              <w:jc w:val="center"/>
              <w:rPr>
                <w:rFonts w:ascii="Times New Roman" w:hAnsi="Times New Roman" w:cs="Times New Roman" w:hint="eastAsia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M</w:t>
            </w:r>
            <w:r>
              <w:rPr>
                <w:rFonts w:ascii="Times New Roman" w:hAnsi="Times New Roman" w:cs="Times New Roman"/>
                <w:b/>
                <w:bCs/>
              </w:rPr>
              <w:t>inimum value</w:t>
            </w:r>
          </w:p>
        </w:tc>
      </w:tr>
      <w:tr w:rsidR="00222AB5" w14:paraId="7B5C4ACE" w14:textId="77777777" w:rsidTr="00222AB5">
        <w:trPr>
          <w:jc w:val="center"/>
        </w:trPr>
        <w:tc>
          <w:tcPr>
            <w:tcW w:w="3119" w:type="dxa"/>
            <w:tcBorders>
              <w:bottom w:val="nil"/>
            </w:tcBorders>
          </w:tcPr>
          <w:p w14:paraId="7715EA7F" w14:textId="77777777" w:rsidR="00222AB5" w:rsidRPr="00222AB5" w:rsidRDefault="00222AB5" w:rsidP="00222AB5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222AB5">
              <w:rPr>
                <w:rFonts w:ascii="Times New Roman" w:eastAsia="等线" w:hAnsi="Times New Roman" w:cs="Times New Roman"/>
                <w:b/>
                <w:bCs/>
              </w:rPr>
              <w:t>LAP trajectories</w:t>
            </w:r>
          </w:p>
        </w:tc>
        <w:tc>
          <w:tcPr>
            <w:tcW w:w="2707" w:type="dxa"/>
            <w:tcBorders>
              <w:bottom w:val="nil"/>
            </w:tcBorders>
            <w:vAlign w:val="center"/>
          </w:tcPr>
          <w:p w14:paraId="1ED20ED6" w14:textId="55B98B0F" w:rsidR="00222AB5" w:rsidRPr="00932B32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</w:p>
        </w:tc>
        <w:tc>
          <w:tcPr>
            <w:tcW w:w="2707" w:type="dxa"/>
            <w:tcBorders>
              <w:bottom w:val="nil"/>
            </w:tcBorders>
            <w:vAlign w:val="center"/>
          </w:tcPr>
          <w:p w14:paraId="7B8FF597" w14:textId="5FC9A486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7" w:type="dxa"/>
            <w:tcBorders>
              <w:bottom w:val="nil"/>
            </w:tcBorders>
            <w:vAlign w:val="center"/>
          </w:tcPr>
          <w:p w14:paraId="5CCD977E" w14:textId="45FEECA7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2AB5" w14:paraId="5EB263B7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nil"/>
            </w:tcBorders>
          </w:tcPr>
          <w:p w14:paraId="2CBE8E8F" w14:textId="2F2578F9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Trajectory 1: low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256FC750" w14:textId="2EE34178" w:rsidR="00222AB5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8.18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2.85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4C3E06DA" w14:textId="5F5368D7" w:rsidR="00222AB5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0299BB48" w14:textId="5A196B68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5.00</w:t>
            </w:r>
          </w:p>
        </w:tc>
      </w:tr>
      <w:tr w:rsidR="00222AB5" w14:paraId="1692190B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nil"/>
            </w:tcBorders>
          </w:tcPr>
          <w:p w14:paraId="6CD7C4D1" w14:textId="4B9EA633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Trajectory 2: moderate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2CA6733F" w14:textId="307B3B88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 xml:space="preserve">3.02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32.67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08A01254" w14:textId="7CF172EE" w:rsidR="00222AB5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.90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7FEBDD34" w14:textId="5AB60B82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22.16</w:t>
            </w:r>
          </w:p>
        </w:tc>
      </w:tr>
      <w:tr w:rsidR="00222AB5" w14:paraId="6934F2F4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single" w:sz="4" w:space="0" w:color="auto"/>
            </w:tcBorders>
          </w:tcPr>
          <w:p w14:paraId="43AEFD41" w14:textId="205ABFC8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Trajectory 3: high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2B36883F" w14:textId="0A449433" w:rsidR="00222AB5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54.57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02.12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6615A65C" w14:textId="0404DB10" w:rsidR="00222AB5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679C1094" w14:textId="0317480D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9.44</w:t>
            </w:r>
          </w:p>
        </w:tc>
      </w:tr>
      <w:tr w:rsidR="00222AB5" w14:paraId="25E9D774" w14:textId="77777777" w:rsidTr="00222AB5">
        <w:trPr>
          <w:jc w:val="center"/>
        </w:trPr>
        <w:tc>
          <w:tcPr>
            <w:tcW w:w="3119" w:type="dxa"/>
            <w:tcBorders>
              <w:top w:val="single" w:sz="4" w:space="0" w:color="auto"/>
              <w:bottom w:val="nil"/>
            </w:tcBorders>
          </w:tcPr>
          <w:p w14:paraId="1EAEC516" w14:textId="77777777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  <w:b/>
                <w:bCs/>
                <w:i/>
              </w:rPr>
            </w:pPr>
            <w:r w:rsidRPr="00222AB5">
              <w:rPr>
                <w:rFonts w:ascii="Times New Roman" w:eastAsia="等线" w:hAnsi="Times New Roman" w:cs="Times New Roman"/>
                <w:b/>
                <w:bCs/>
              </w:rPr>
              <w:t>Baseline LAP (</w:t>
            </w:r>
            <w:bookmarkStart w:id="0" w:name="_GoBack"/>
            <w:bookmarkEnd w:id="0"/>
            <w:r w:rsidRPr="00222AB5">
              <w:rPr>
                <w:rFonts w:ascii="Times New Roman" w:eastAsia="等线" w:hAnsi="Times New Roman" w:cs="Times New Roman"/>
                <w:b/>
                <w:bCs/>
              </w:rPr>
              <w:t>groups)</w:t>
            </w:r>
          </w:p>
        </w:tc>
        <w:tc>
          <w:tcPr>
            <w:tcW w:w="2707" w:type="dxa"/>
            <w:tcBorders>
              <w:top w:val="single" w:sz="4" w:space="0" w:color="auto"/>
              <w:bottom w:val="nil"/>
            </w:tcBorders>
            <w:vAlign w:val="center"/>
          </w:tcPr>
          <w:p w14:paraId="31CBA766" w14:textId="4C525578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7" w:type="dxa"/>
            <w:tcBorders>
              <w:top w:val="single" w:sz="4" w:space="0" w:color="auto"/>
              <w:bottom w:val="nil"/>
            </w:tcBorders>
            <w:vAlign w:val="center"/>
          </w:tcPr>
          <w:p w14:paraId="6CE1B5B1" w14:textId="7E8B97FA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7" w:type="dxa"/>
            <w:tcBorders>
              <w:top w:val="single" w:sz="4" w:space="0" w:color="auto"/>
              <w:bottom w:val="nil"/>
            </w:tcBorders>
            <w:vAlign w:val="center"/>
          </w:tcPr>
          <w:p w14:paraId="2A0425A3" w14:textId="3679ED26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2AB5" w14:paraId="0D700193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nil"/>
            </w:tcBorders>
          </w:tcPr>
          <w:p w14:paraId="7AA8466A" w14:textId="577C6F09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First group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24A24BB1" w14:textId="3448A54A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7.31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0.86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013E9075" w14:textId="62F1C065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58389319" w14:textId="1E306D4E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.39</w:t>
            </w:r>
          </w:p>
        </w:tc>
      </w:tr>
      <w:tr w:rsidR="00222AB5" w14:paraId="5E4F546F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nil"/>
            </w:tcBorders>
          </w:tcPr>
          <w:p w14:paraId="1B4FA9E4" w14:textId="5BBC95FE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Second group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5A354660" w14:textId="6290AF3C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 xml:space="preserve">3.88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8.50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48D9B3B5" w14:textId="37BABA37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.42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62CFF0A2" w14:textId="43F4AB6F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1.40</w:t>
            </w:r>
          </w:p>
        </w:tc>
      </w:tr>
      <w:tr w:rsidR="00222AB5" w14:paraId="390AC2F3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single" w:sz="4" w:space="0" w:color="auto"/>
            </w:tcBorders>
          </w:tcPr>
          <w:p w14:paraId="5952B630" w14:textId="6CD3166D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Third group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55244141" w14:textId="7B844290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00.23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83.13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6AE83114" w14:textId="42BE5FF5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1.60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68AFBDA1" w14:textId="32E27B96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9.44</w:t>
            </w:r>
          </w:p>
        </w:tc>
      </w:tr>
      <w:tr w:rsidR="00222AB5" w14:paraId="49C00AAC" w14:textId="77777777" w:rsidTr="00222AB5">
        <w:trPr>
          <w:jc w:val="center"/>
        </w:trPr>
        <w:tc>
          <w:tcPr>
            <w:tcW w:w="3119" w:type="dxa"/>
            <w:tcBorders>
              <w:top w:val="single" w:sz="4" w:space="0" w:color="auto"/>
              <w:bottom w:val="nil"/>
            </w:tcBorders>
          </w:tcPr>
          <w:p w14:paraId="16FB3783" w14:textId="77777777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  <w:b/>
                <w:bCs/>
                <w:i/>
              </w:rPr>
            </w:pPr>
            <w:r w:rsidRPr="00222AB5">
              <w:rPr>
                <w:rFonts w:ascii="Times New Roman" w:eastAsia="等线" w:hAnsi="Times New Roman" w:cs="Times New Roman"/>
                <w:b/>
                <w:bCs/>
              </w:rPr>
              <w:t>Baseline LAP (tertiles)</w:t>
            </w:r>
          </w:p>
        </w:tc>
        <w:tc>
          <w:tcPr>
            <w:tcW w:w="2707" w:type="dxa"/>
            <w:tcBorders>
              <w:top w:val="single" w:sz="4" w:space="0" w:color="auto"/>
              <w:bottom w:val="nil"/>
            </w:tcBorders>
            <w:vAlign w:val="center"/>
          </w:tcPr>
          <w:p w14:paraId="3E8D632C" w14:textId="0CCC58F0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7" w:type="dxa"/>
            <w:tcBorders>
              <w:top w:val="single" w:sz="4" w:space="0" w:color="auto"/>
              <w:bottom w:val="nil"/>
            </w:tcBorders>
            <w:vAlign w:val="center"/>
          </w:tcPr>
          <w:p w14:paraId="51226CDE" w14:textId="2A29486D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07" w:type="dxa"/>
            <w:tcBorders>
              <w:top w:val="single" w:sz="4" w:space="0" w:color="auto"/>
              <w:bottom w:val="nil"/>
            </w:tcBorders>
            <w:vAlign w:val="center"/>
          </w:tcPr>
          <w:p w14:paraId="30B77158" w14:textId="0DA5BBFB" w:rsidR="00222AB5" w:rsidRPr="00932B32" w:rsidRDefault="00222AB5" w:rsidP="00222A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2AB5" w14:paraId="284DC579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nil"/>
            </w:tcBorders>
          </w:tcPr>
          <w:p w14:paraId="1A178E2E" w14:textId="791035AD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First tertile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14B64CD6" w14:textId="22D32CEF" w:rsidR="00222AB5" w:rsidRDefault="00222AB5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.06</w:t>
            </w:r>
            <w:r w:rsidR="008A04C7">
              <w:rPr>
                <w:rFonts w:ascii="Times New Roman" w:hAnsi="Times New Roman" w:cs="Times New Roman"/>
              </w:rPr>
              <w:t xml:space="preserve"> </w:t>
            </w:r>
            <w:r w:rsidR="008A04C7" w:rsidRPr="00222AB5">
              <w:rPr>
                <w:rFonts w:ascii="Times New Roman" w:hAnsi="Times New Roman" w:cs="Times New Roman" w:hint="eastAsia"/>
              </w:rPr>
              <w:t>±</w:t>
            </w:r>
            <w:r w:rsidR="008A04C7">
              <w:rPr>
                <w:rFonts w:ascii="Times New Roman" w:hAnsi="Times New Roman" w:cs="Times New Roman" w:hint="eastAsia"/>
              </w:rPr>
              <w:t xml:space="preserve"> </w:t>
            </w:r>
            <w:r w:rsidR="008A04C7">
              <w:rPr>
                <w:rFonts w:ascii="Times New Roman" w:hAnsi="Times New Roman" w:cs="Times New Roman"/>
              </w:rPr>
              <w:t>3.25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30AE6437" w14:textId="0BD4A79D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2D476DD8" w14:textId="23C3AE52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.65</w:t>
            </w:r>
          </w:p>
        </w:tc>
      </w:tr>
      <w:tr w:rsidR="00222AB5" w14:paraId="6DA7A706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nil"/>
            </w:tcBorders>
          </w:tcPr>
          <w:p w14:paraId="76B173EC" w14:textId="7DE82534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Second tertile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10B9108F" w14:textId="5FB0DBD2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0.14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4.83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26BD001D" w14:textId="46BEC098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.70</w:t>
            </w:r>
          </w:p>
        </w:tc>
        <w:tc>
          <w:tcPr>
            <w:tcW w:w="2707" w:type="dxa"/>
            <w:tcBorders>
              <w:top w:val="nil"/>
              <w:bottom w:val="nil"/>
            </w:tcBorders>
            <w:vAlign w:val="center"/>
          </w:tcPr>
          <w:p w14:paraId="3BBA1AEC" w14:textId="6616F765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9.38</w:t>
            </w:r>
          </w:p>
        </w:tc>
      </w:tr>
      <w:tr w:rsidR="00222AB5" w14:paraId="3AB6D18C" w14:textId="77777777" w:rsidTr="00222AB5">
        <w:trPr>
          <w:jc w:val="center"/>
        </w:trPr>
        <w:tc>
          <w:tcPr>
            <w:tcW w:w="3119" w:type="dxa"/>
            <w:tcBorders>
              <w:top w:val="nil"/>
              <w:bottom w:val="single" w:sz="4" w:space="0" w:color="auto"/>
            </w:tcBorders>
          </w:tcPr>
          <w:p w14:paraId="7976C304" w14:textId="4DE849BB" w:rsidR="00222AB5" w:rsidRPr="00222AB5" w:rsidRDefault="00222AB5" w:rsidP="00222AB5">
            <w:pPr>
              <w:jc w:val="left"/>
              <w:rPr>
                <w:rFonts w:ascii="Times New Roman" w:eastAsia="等线" w:hAnsi="Times New Roman" w:cs="Times New Roman"/>
              </w:rPr>
            </w:pPr>
            <w:r w:rsidRPr="001852EF">
              <w:rPr>
                <w:rFonts w:ascii="Times New Roman" w:eastAsia="等线" w:hAnsi="Times New Roman"/>
              </w:rPr>
              <w:t xml:space="preserve">    Third tertile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5C245647" w14:textId="3C2CB110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 xml:space="preserve">8.07 </w:t>
            </w:r>
            <w:r w:rsidRPr="00222AB5">
              <w:rPr>
                <w:rFonts w:ascii="Times New Roman" w:hAnsi="Times New Roman" w:cs="Times New Roman" w:hint="eastAsia"/>
              </w:rPr>
              <w:t>±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40.63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790EDC4C" w14:textId="573BD2B8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9.40</w:t>
            </w:r>
          </w:p>
        </w:tc>
        <w:tc>
          <w:tcPr>
            <w:tcW w:w="2707" w:type="dxa"/>
            <w:tcBorders>
              <w:top w:val="nil"/>
              <w:bottom w:val="single" w:sz="4" w:space="0" w:color="auto"/>
            </w:tcBorders>
            <w:vAlign w:val="center"/>
          </w:tcPr>
          <w:p w14:paraId="4A264F23" w14:textId="435D80B0" w:rsidR="00222AB5" w:rsidRDefault="008A04C7" w:rsidP="00222AB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9.44</w:t>
            </w:r>
          </w:p>
        </w:tc>
      </w:tr>
    </w:tbl>
    <w:p w14:paraId="6830A13F" w14:textId="77777777" w:rsidR="00222AB5" w:rsidRPr="00222AB5" w:rsidRDefault="00222AB5" w:rsidP="006B51C8">
      <w:pPr>
        <w:rPr>
          <w:rFonts w:ascii="Times New Roman" w:hAnsi="Times New Roman" w:cs="Times New Roman" w:hint="eastAsia"/>
        </w:rPr>
      </w:pPr>
    </w:p>
    <w:sectPr w:rsidR="00222AB5" w:rsidRPr="00222AB5" w:rsidSect="00003BC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0C5B7" w14:textId="77777777" w:rsidR="006D1FCD" w:rsidRDefault="006D1FCD" w:rsidP="00003BC2">
      <w:r>
        <w:separator/>
      </w:r>
    </w:p>
  </w:endnote>
  <w:endnote w:type="continuationSeparator" w:id="0">
    <w:p w14:paraId="03162E13" w14:textId="77777777" w:rsidR="006D1FCD" w:rsidRDefault="006D1FCD" w:rsidP="0000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AF56A" w14:textId="77777777" w:rsidR="006D1FCD" w:rsidRDefault="006D1FCD" w:rsidP="00003BC2">
      <w:r>
        <w:separator/>
      </w:r>
    </w:p>
  </w:footnote>
  <w:footnote w:type="continuationSeparator" w:id="0">
    <w:p w14:paraId="22F21B9C" w14:textId="77777777" w:rsidR="006D1FCD" w:rsidRDefault="006D1FCD" w:rsidP="00003B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F6A6C"/>
    <w:multiLevelType w:val="hybridMultilevel"/>
    <w:tmpl w:val="A1443FA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310A3C"/>
    <w:multiLevelType w:val="hybridMultilevel"/>
    <w:tmpl w:val="F72CE2C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1E4385"/>
    <w:multiLevelType w:val="hybridMultilevel"/>
    <w:tmpl w:val="24AE6B32"/>
    <w:lvl w:ilvl="0" w:tplc="69C64812">
      <w:start w:val="1"/>
      <w:numFmt w:val="chineseCountingThousand"/>
      <w:pStyle w:val="1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9076432"/>
    <w:multiLevelType w:val="hybridMultilevel"/>
    <w:tmpl w:val="B99E5A6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CC92B0C"/>
    <w:multiLevelType w:val="hybridMultilevel"/>
    <w:tmpl w:val="62AA89C6"/>
    <w:lvl w:ilvl="0" w:tplc="3EF8FF72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MDIzMjS1MDQzMjBV0lEKTi0uzszPAykwrwUAa5fZfSwAAAA="/>
  </w:docVars>
  <w:rsids>
    <w:rsidRoot w:val="009463BB"/>
    <w:rsid w:val="00003BC2"/>
    <w:rsid w:val="00031D11"/>
    <w:rsid w:val="000B0C19"/>
    <w:rsid w:val="000D1F2C"/>
    <w:rsid w:val="000E244E"/>
    <w:rsid w:val="001D1D5E"/>
    <w:rsid w:val="00222AB5"/>
    <w:rsid w:val="002471DA"/>
    <w:rsid w:val="003810B5"/>
    <w:rsid w:val="0038644E"/>
    <w:rsid w:val="0041791F"/>
    <w:rsid w:val="0051028B"/>
    <w:rsid w:val="005740D8"/>
    <w:rsid w:val="00587D78"/>
    <w:rsid w:val="005D32C7"/>
    <w:rsid w:val="006B51C8"/>
    <w:rsid w:val="006D1FCD"/>
    <w:rsid w:val="006D7951"/>
    <w:rsid w:val="007E0093"/>
    <w:rsid w:val="00802683"/>
    <w:rsid w:val="00867246"/>
    <w:rsid w:val="00876527"/>
    <w:rsid w:val="008A04C7"/>
    <w:rsid w:val="008D3F6B"/>
    <w:rsid w:val="008F3F22"/>
    <w:rsid w:val="009252F7"/>
    <w:rsid w:val="00932B32"/>
    <w:rsid w:val="009463BB"/>
    <w:rsid w:val="0099703E"/>
    <w:rsid w:val="00A9426F"/>
    <w:rsid w:val="00AC4391"/>
    <w:rsid w:val="00B17DBC"/>
    <w:rsid w:val="00B72371"/>
    <w:rsid w:val="00B9304C"/>
    <w:rsid w:val="00BF0372"/>
    <w:rsid w:val="00C11BC6"/>
    <w:rsid w:val="00C269C7"/>
    <w:rsid w:val="00C3515B"/>
    <w:rsid w:val="00C3690C"/>
    <w:rsid w:val="00C450E6"/>
    <w:rsid w:val="00CC46F6"/>
    <w:rsid w:val="00CC5F0A"/>
    <w:rsid w:val="00E95B2E"/>
    <w:rsid w:val="00F56771"/>
    <w:rsid w:val="00FF3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8FEAAA"/>
  <w15:chartTrackingRefBased/>
  <w15:docId w15:val="{0D57D46C-9CD8-402C-985D-65271E47D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2AB5"/>
    <w:pPr>
      <w:widowControl w:val="0"/>
      <w:jc w:val="both"/>
    </w:pPr>
  </w:style>
  <w:style w:type="paragraph" w:styleId="10">
    <w:name w:val="heading 1"/>
    <w:basedOn w:val="a"/>
    <w:next w:val="a"/>
    <w:link w:val="11"/>
    <w:uiPriority w:val="9"/>
    <w:qFormat/>
    <w:rsid w:val="00C450E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10"/>
    <w:link w:val="12"/>
    <w:qFormat/>
    <w:rsid w:val="00C450E6"/>
    <w:pPr>
      <w:numPr>
        <w:numId w:val="1"/>
      </w:numPr>
    </w:pPr>
    <w:rPr>
      <w:rFonts w:ascii="Times New Roman" w:eastAsia="宋体" w:hAnsi="Times New Roman"/>
      <w:sz w:val="32"/>
    </w:rPr>
  </w:style>
  <w:style w:type="character" w:customStyle="1" w:styleId="12">
    <w:name w:val="样式1 字符"/>
    <w:basedOn w:val="11"/>
    <w:link w:val="1"/>
    <w:rsid w:val="00C450E6"/>
    <w:rPr>
      <w:rFonts w:ascii="Times New Roman" w:eastAsia="宋体" w:hAnsi="Times New Roman"/>
      <w:b/>
      <w:bCs/>
      <w:kern w:val="44"/>
      <w:sz w:val="32"/>
      <w:szCs w:val="44"/>
    </w:rPr>
  </w:style>
  <w:style w:type="character" w:customStyle="1" w:styleId="11">
    <w:name w:val="标题 1 字符"/>
    <w:basedOn w:val="a0"/>
    <w:link w:val="10"/>
    <w:uiPriority w:val="9"/>
    <w:rsid w:val="00C450E6"/>
    <w:rPr>
      <w:b/>
      <w:bCs/>
      <w:kern w:val="44"/>
      <w:sz w:val="44"/>
      <w:szCs w:val="44"/>
    </w:rPr>
  </w:style>
  <w:style w:type="paragraph" w:customStyle="1" w:styleId="2">
    <w:name w:val="样式2"/>
    <w:basedOn w:val="10"/>
    <w:link w:val="20"/>
    <w:qFormat/>
    <w:rsid w:val="00C450E6"/>
    <w:pPr>
      <w:jc w:val="center"/>
    </w:pPr>
    <w:rPr>
      <w:rFonts w:eastAsia="宋体"/>
    </w:rPr>
  </w:style>
  <w:style w:type="character" w:customStyle="1" w:styleId="20">
    <w:name w:val="样式2 字符"/>
    <w:basedOn w:val="11"/>
    <w:link w:val="2"/>
    <w:rsid w:val="00C450E6"/>
    <w:rPr>
      <w:rFonts w:eastAsia="宋体"/>
      <w:b/>
      <w:bCs/>
      <w:kern w:val="44"/>
      <w:sz w:val="44"/>
      <w:szCs w:val="44"/>
    </w:rPr>
  </w:style>
  <w:style w:type="paragraph" w:customStyle="1" w:styleId="3">
    <w:name w:val="样式3"/>
    <w:basedOn w:val="a"/>
    <w:link w:val="30"/>
    <w:qFormat/>
    <w:rsid w:val="00C450E6"/>
    <w:pPr>
      <w:spacing w:line="360" w:lineRule="auto"/>
    </w:pPr>
    <w:rPr>
      <w:rFonts w:ascii="Times New Roman" w:eastAsia="宋体" w:hAnsi="Times New Roman"/>
      <w:sz w:val="24"/>
    </w:rPr>
  </w:style>
  <w:style w:type="character" w:customStyle="1" w:styleId="30">
    <w:name w:val="样式3 字符"/>
    <w:basedOn w:val="a0"/>
    <w:link w:val="3"/>
    <w:rsid w:val="00C450E6"/>
    <w:rPr>
      <w:rFonts w:ascii="Times New Roman" w:eastAsia="宋体" w:hAnsi="Times New Roman"/>
      <w:sz w:val="24"/>
    </w:rPr>
  </w:style>
  <w:style w:type="paragraph" w:styleId="a3">
    <w:name w:val="header"/>
    <w:basedOn w:val="a"/>
    <w:link w:val="a4"/>
    <w:uiPriority w:val="99"/>
    <w:unhideWhenUsed/>
    <w:rsid w:val="00003B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03BC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03B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03BC2"/>
    <w:rPr>
      <w:sz w:val="18"/>
      <w:szCs w:val="18"/>
    </w:rPr>
  </w:style>
  <w:style w:type="table" w:styleId="a7">
    <w:name w:val="Table Grid"/>
    <w:basedOn w:val="a1"/>
    <w:uiPriority w:val="39"/>
    <w:rsid w:val="00003B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03BC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48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32</Words>
  <Characters>4176</Characters>
  <Application>Microsoft Office Word</Application>
  <DocSecurity>0</DocSecurity>
  <Lines>34</Lines>
  <Paragraphs>9</Paragraphs>
  <ScaleCrop>false</ScaleCrop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 Guangyu</dc:creator>
  <cp:keywords/>
  <dc:description/>
  <cp:lastModifiedBy>Yan Guangyu</cp:lastModifiedBy>
  <cp:revision>2</cp:revision>
  <dcterms:created xsi:type="dcterms:W3CDTF">2019-09-16T04:10:00Z</dcterms:created>
  <dcterms:modified xsi:type="dcterms:W3CDTF">2019-09-16T04:10:00Z</dcterms:modified>
</cp:coreProperties>
</file>